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1673"/>
        <w:gridCol w:w="3421"/>
        <w:gridCol w:w="1679"/>
        <w:gridCol w:w="3421"/>
      </w:tblGrid>
      <w:tr w:rsidR="003A5A48" w:rsidRPr="0084510D" w14:paraId="2116BB7A" w14:textId="77777777" w:rsidTr="00134E61">
        <w:tc>
          <w:tcPr>
            <w:tcW w:w="1728" w:type="dxa"/>
            <w:shd w:val="clear" w:color="auto" w:fill="F2F2F2" w:themeFill="background1" w:themeFillShade="F2"/>
          </w:tcPr>
          <w:p w14:paraId="41B8A226" w14:textId="77777777" w:rsidR="003A5A48" w:rsidRPr="0084510D" w:rsidRDefault="003A5A48" w:rsidP="00C1503C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bookmarkStart w:id="0" w:name="_GoBack"/>
            <w:bookmarkEnd w:id="0"/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 w:rsidRPr="0084510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3600" w:type="dxa"/>
          </w:tcPr>
          <w:p w14:paraId="63316FD5" w14:textId="77777777" w:rsidR="003A5A48" w:rsidRPr="0084510D" w:rsidRDefault="003A5A48" w:rsidP="00C1503C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F2F2F2" w:themeFill="background1" w:themeFillShade="F2"/>
          </w:tcPr>
          <w:p w14:paraId="7A9C2B06" w14:textId="77777777" w:rsidR="003A5A48" w:rsidRPr="0084510D" w:rsidRDefault="003A5A48" w:rsidP="00C1503C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3600" w:type="dxa"/>
          </w:tcPr>
          <w:p w14:paraId="542B6D8E" w14:textId="77777777" w:rsidR="003A5A48" w:rsidRPr="0084510D" w:rsidRDefault="003A5A48" w:rsidP="00C1503C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A5A48" w:rsidRPr="0084510D" w14:paraId="0B2427C7" w14:textId="77777777" w:rsidTr="00134E61">
        <w:tc>
          <w:tcPr>
            <w:tcW w:w="1728" w:type="dxa"/>
            <w:shd w:val="clear" w:color="auto" w:fill="F2F2F2" w:themeFill="background1" w:themeFillShade="F2"/>
          </w:tcPr>
          <w:p w14:paraId="0022F777" w14:textId="77777777" w:rsidR="003A5A48" w:rsidRPr="0084510D" w:rsidRDefault="003A5A48" w:rsidP="00C1503C">
            <w:pPr>
              <w:spacing w:line="300" w:lineRule="atLeas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</w:t>
            </w:r>
            <w:r w:rsidRPr="0084510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قسم  </w:t>
            </w:r>
          </w:p>
        </w:tc>
        <w:tc>
          <w:tcPr>
            <w:tcW w:w="3600" w:type="dxa"/>
          </w:tcPr>
          <w:p w14:paraId="587C2FED" w14:textId="77777777" w:rsidR="003A5A48" w:rsidRPr="0084510D" w:rsidRDefault="003A5A48" w:rsidP="00C1503C">
            <w:pPr>
              <w:spacing w:line="300" w:lineRule="atLeas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F2F2F2" w:themeFill="background1" w:themeFillShade="F2"/>
          </w:tcPr>
          <w:p w14:paraId="2F476A92" w14:textId="77777777" w:rsidR="003A5A48" w:rsidRPr="0084510D" w:rsidRDefault="003A5A48" w:rsidP="00C1503C">
            <w:pPr>
              <w:spacing w:line="300" w:lineRule="atLeas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</w:t>
            </w:r>
            <w:r w:rsidRPr="0084510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كلية </w:t>
            </w:r>
          </w:p>
        </w:tc>
        <w:tc>
          <w:tcPr>
            <w:tcW w:w="3600" w:type="dxa"/>
          </w:tcPr>
          <w:p w14:paraId="61D0323D" w14:textId="77777777" w:rsidR="003A5A48" w:rsidRPr="0084510D" w:rsidRDefault="003A5A48" w:rsidP="00C1503C">
            <w:pPr>
              <w:spacing w:line="300" w:lineRule="atLeas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</w:tbl>
    <w:p w14:paraId="396DE90E" w14:textId="77777777" w:rsidR="0003330A" w:rsidRDefault="0003330A" w:rsidP="0084510D">
      <w:pPr>
        <w:shd w:val="clear" w:color="auto" w:fill="FFFFFF"/>
        <w:spacing w:after="0"/>
        <w:jc w:val="both"/>
        <w:rPr>
          <w:rFonts w:ascii="Sakkal Majalla" w:hAnsi="Sakkal Majalla" w:cs="Sakkal Majalla"/>
          <w:b/>
          <w:bCs/>
          <w:sz w:val="24"/>
          <w:szCs w:val="24"/>
        </w:rPr>
      </w:pPr>
    </w:p>
    <w:p w14:paraId="2F208345" w14:textId="5C1F5788" w:rsidR="00970400" w:rsidRPr="0084510D" w:rsidRDefault="003A5A48" w:rsidP="0084510D">
      <w:p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4"/>
          <w:szCs w:val="24"/>
          <w:rtl/>
        </w:rPr>
      </w:pP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أتعهد أنا </w:t>
      </w:r>
      <w:r w:rsidR="0084510D">
        <w:rPr>
          <w:rFonts w:ascii="Sakkal Majalla" w:hAnsi="Sakkal Majalla" w:cs="Sakkal Majalla" w:hint="cs"/>
          <w:b/>
          <w:bCs/>
          <w:sz w:val="24"/>
          <w:szCs w:val="24"/>
          <w:u w:val="single"/>
          <w:rtl/>
        </w:rPr>
        <w:tab/>
      </w:r>
      <w:r w:rsidR="0084510D">
        <w:rPr>
          <w:rFonts w:ascii="Sakkal Majalla" w:hAnsi="Sakkal Majalla" w:cs="Sakkal Majalla" w:hint="cs"/>
          <w:b/>
          <w:bCs/>
          <w:sz w:val="24"/>
          <w:szCs w:val="24"/>
          <w:u w:val="single"/>
          <w:rtl/>
        </w:rPr>
        <w:tab/>
      </w:r>
      <w:r w:rsidR="00CF38B8">
        <w:rPr>
          <w:rFonts w:ascii="Sakkal Majalla" w:hAnsi="Sakkal Majalla" w:cs="Sakkal Majalla" w:hint="cs"/>
          <w:b/>
          <w:bCs/>
          <w:sz w:val="24"/>
          <w:szCs w:val="24"/>
          <w:u w:val="single"/>
          <w:rtl/>
        </w:rPr>
        <w:tab/>
      </w:r>
      <w:r w:rsidR="00CF38B8" w:rsidRPr="00CF38B8">
        <w:rPr>
          <w:rFonts w:ascii="Sakkal Majalla" w:hAnsi="Sakkal Majalla" w:cs="Sakkal Majalla"/>
          <w:b/>
          <w:bCs/>
          <w:sz w:val="24"/>
          <w:szCs w:val="24"/>
          <w:u w:val="single"/>
          <w:rtl/>
        </w:rPr>
        <w:tab/>
      </w:r>
      <w:r w:rsidR="00CF38B8">
        <w:rPr>
          <w:rFonts w:ascii="Sakkal Majalla" w:hAnsi="Sakkal Majalla" w:cs="Sakkal Majalla" w:hint="cs"/>
          <w:b/>
          <w:bCs/>
          <w:sz w:val="24"/>
          <w:szCs w:val="24"/>
          <w:u w:val="single"/>
          <w:rtl/>
        </w:rPr>
        <w:tab/>
      </w:r>
      <w:r w:rsidR="00CF38B8">
        <w:rPr>
          <w:rFonts w:ascii="Sakkal Majalla" w:hAnsi="Sakkal Majalla" w:cs="Sakkal Majalla" w:hint="cs"/>
          <w:b/>
          <w:bCs/>
          <w:sz w:val="24"/>
          <w:szCs w:val="24"/>
          <w:rtl/>
        </w:rPr>
        <w:t>،</w:t>
      </w:r>
      <w:r w:rsidR="0084510D" w:rsidRPr="0084510D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</w:t>
      </w: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الواردة بياناتي أعلاه </w:t>
      </w:r>
      <w:r w:rsidR="0089795C"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بالتالي</w:t>
      </w:r>
      <w:r w:rsidR="00676940"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:</w:t>
      </w:r>
    </w:p>
    <w:p w14:paraId="53ECB733" w14:textId="77777777" w:rsidR="000124E1" w:rsidRPr="0084510D" w:rsidRDefault="000124E1" w:rsidP="00BD2D1D">
      <w:pPr>
        <w:pStyle w:val="a3"/>
        <w:numPr>
          <w:ilvl w:val="0"/>
          <w:numId w:val="12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قواعد عامة:</w:t>
      </w:r>
    </w:p>
    <w:p w14:paraId="3B3D12FE" w14:textId="77777777" w:rsidR="00676940" w:rsidRPr="0084510D" w:rsidRDefault="00676940" w:rsidP="00BD2D1D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تقيد بالقواعد المنظمة لبرنامج الإشراف الخارجي المشترك وما يستجد عليها من قرارات أو اجراءات.</w:t>
      </w:r>
    </w:p>
    <w:p w14:paraId="310E7098" w14:textId="77777777" w:rsidR="00676940" w:rsidRPr="0084510D" w:rsidRDefault="00676940" w:rsidP="00BD2D1D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تقيد</w:t>
      </w:r>
      <w:r w:rsidRPr="0084510D">
        <w:rPr>
          <w:rFonts w:ascii="Sakkal Majalla" w:hAnsi="Sakkal Majalla" w:cs="Sakkal Majalla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باللوائح والاجراءات الموضحة 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>في الموقع الإ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لكتروني لبرنامج الإشراف الخارجي المشترك.</w:t>
      </w:r>
    </w:p>
    <w:p w14:paraId="1202344A" w14:textId="79B3E165" w:rsidR="00676940" w:rsidRPr="0084510D" w:rsidRDefault="00676940" w:rsidP="00BD2D1D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</w:t>
      </w:r>
      <w:r w:rsidR="00BD0416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تقيد بجميع القرارات </w:t>
      </w:r>
      <w:r w:rsidR="00B370E7" w:rsidRPr="0084510D">
        <w:rPr>
          <w:rFonts w:ascii="Sakkal Majalla" w:eastAsia="Times New Roman" w:hAnsi="Sakkal Majalla" w:cs="Sakkal Majalla"/>
          <w:sz w:val="24"/>
          <w:szCs w:val="24"/>
          <w:rtl/>
        </w:rPr>
        <w:t>والإعلانات التي يتم إرسالها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عن طريق البريد الإ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لكتروني لبرنامج الإشراف الخارجي المشترك </w:t>
      </w:r>
      <w:r w:rsidRPr="00BD0416">
        <w:rPr>
          <w:rFonts w:ascii="Sakkal Majalla" w:eastAsia="Times New Roman" w:hAnsi="Sakkal Majalla" w:cs="Sakkal Majalla"/>
          <w:rtl/>
        </w:rPr>
        <w:t>وأ</w:t>
      </w:r>
      <w:r w:rsidR="00B370E7" w:rsidRPr="00BD0416">
        <w:rPr>
          <w:rFonts w:ascii="Sakkal Majalla" w:eastAsia="Times New Roman" w:hAnsi="Sakkal Majalla" w:cs="Sakkal Majalla"/>
          <w:rtl/>
        </w:rPr>
        <w:t>لتزم</w:t>
      </w:r>
      <w:r w:rsidRPr="00BD0416">
        <w:rPr>
          <w:rFonts w:ascii="Sakkal Majalla" w:eastAsia="Times New Roman" w:hAnsi="Sakkal Majalla" w:cs="Sakkal Majalla"/>
          <w:rtl/>
        </w:rPr>
        <w:t xml:space="preserve"> بالرد على استلامها.</w:t>
      </w:r>
    </w:p>
    <w:p w14:paraId="799CAFC7" w14:textId="01B3AD75" w:rsidR="00676940" w:rsidRPr="0084510D" w:rsidRDefault="00676940" w:rsidP="00F14983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ستجيب لما يطلب مني من إدارة البرنا</w:t>
      </w:r>
      <w:r w:rsidR="00F14983" w:rsidRPr="0084510D">
        <w:rPr>
          <w:rFonts w:ascii="Sakkal Majalla" w:eastAsia="Times New Roman" w:hAnsi="Sakkal Majalla" w:cs="Sakkal Majalla"/>
          <w:sz w:val="24"/>
          <w:szCs w:val="24"/>
          <w:rtl/>
        </w:rPr>
        <w:t>مج من مستندات وغيرها دون تأخير</w:t>
      </w:r>
      <w:r w:rsidR="00C72F2A">
        <w:rPr>
          <w:rFonts w:ascii="Sakkal Majalla" w:eastAsia="Times New Roman" w:hAnsi="Sakkal Majalla" w:cs="Sakkal Majalla" w:hint="cs"/>
          <w:sz w:val="24"/>
          <w:szCs w:val="24"/>
          <w:rtl/>
        </w:rPr>
        <w:t>.</w:t>
      </w:r>
    </w:p>
    <w:p w14:paraId="0B106EA4" w14:textId="77777777" w:rsidR="000124E1" w:rsidRPr="0084510D" w:rsidRDefault="00B370E7" w:rsidP="00BD2D1D">
      <w:pPr>
        <w:numPr>
          <w:ilvl w:val="0"/>
          <w:numId w:val="11"/>
        </w:numPr>
        <w:spacing w:after="0" w:line="240" w:lineRule="auto"/>
        <w:jc w:val="both"/>
        <w:rPr>
          <w:rFonts w:ascii="Sakkal Majalla" w:hAnsi="Sakkal Majalla" w:cs="Sakkal Majalla"/>
          <w:sz w:val="24"/>
          <w:szCs w:val="24"/>
        </w:rPr>
      </w:pPr>
      <w:r w:rsidRPr="0084510D">
        <w:rPr>
          <w:rFonts w:ascii="Sakkal Majalla" w:hAnsi="Sakkal Majalla" w:cs="Sakkal Majalla"/>
          <w:sz w:val="24"/>
          <w:szCs w:val="24"/>
          <w:rtl/>
        </w:rPr>
        <w:t>ألا</w:t>
      </w:r>
      <w:r w:rsidR="000124E1" w:rsidRPr="0084510D">
        <w:rPr>
          <w:rFonts w:ascii="Sakkal Majalla" w:hAnsi="Sakkal Majalla" w:cs="Sakkal Majalla"/>
          <w:sz w:val="24"/>
          <w:szCs w:val="24"/>
          <w:rtl/>
        </w:rPr>
        <w:t xml:space="preserve"> أستصدر الضمانات المالية المطلوبة </w:t>
      </w:r>
      <w:r w:rsidR="0089795C" w:rsidRPr="0084510D">
        <w:rPr>
          <w:rFonts w:ascii="Sakkal Majalla" w:hAnsi="Sakkal Majalla" w:cs="Sakkal Majalla"/>
          <w:sz w:val="24"/>
          <w:szCs w:val="24"/>
          <w:rtl/>
        </w:rPr>
        <w:t>إلا عن طريق</w:t>
      </w:r>
      <w:r w:rsidR="000124E1" w:rsidRPr="0084510D">
        <w:rPr>
          <w:rFonts w:ascii="Sakkal Majalla" w:hAnsi="Sakkal Majalla" w:cs="Sakkal Majalla"/>
          <w:sz w:val="24"/>
          <w:szCs w:val="24"/>
          <w:rtl/>
        </w:rPr>
        <w:t xml:space="preserve"> إدارة البرنامج. </w:t>
      </w:r>
    </w:p>
    <w:p w14:paraId="10713B1C" w14:textId="13B5696E" w:rsidR="000124E1" w:rsidRDefault="00B370E7" w:rsidP="003A106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لا 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ستصدر التعاريف والموافقات لمخاطبة الجهات المختصة بشؤوني كقسمي أو كليتي أو عمادة </w:t>
      </w:r>
      <w:r w:rsidR="00DF0505" w:rsidRPr="0084510D">
        <w:rPr>
          <w:rFonts w:ascii="Sakkal Majalla" w:eastAsia="Times New Roman" w:hAnsi="Sakkal Majalla" w:cs="Sakkal Majalla"/>
          <w:sz w:val="24"/>
          <w:szCs w:val="24"/>
          <w:rtl/>
        </w:rPr>
        <w:t>الموارد البشرية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</w:t>
      </w:r>
      <w:r w:rsidR="00AF4260" w:rsidRPr="0084510D">
        <w:rPr>
          <w:rFonts w:ascii="Sakkal Majalla" w:eastAsia="Times New Roman" w:hAnsi="Sakkal Majalla" w:cs="Sakkal Majalla"/>
          <w:sz w:val="24"/>
          <w:szCs w:val="24"/>
          <w:rtl/>
        </w:rPr>
        <w:t>أ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>و</w:t>
      </w:r>
      <w:r w:rsidR="00AF4260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أي </w:t>
      </w:r>
      <w:r w:rsidR="0084510D" w:rsidRPr="0084510D">
        <w:rPr>
          <w:rFonts w:ascii="Sakkal Majalla" w:eastAsia="Times New Roman" w:hAnsi="Sakkal Majalla" w:cs="Sakkal Majalla"/>
          <w:sz w:val="24"/>
          <w:szCs w:val="24"/>
          <w:rtl/>
        </w:rPr>
        <w:t>جه</w:t>
      </w:r>
      <w:r w:rsidR="0084510D" w:rsidRPr="0084510D">
        <w:rPr>
          <w:rFonts w:ascii="Sakkal Majalla" w:eastAsia="Times New Roman" w:hAnsi="Sakkal Majalla" w:cs="Sakkal Majalla" w:hint="cs"/>
          <w:sz w:val="24"/>
          <w:szCs w:val="24"/>
          <w:rtl/>
        </w:rPr>
        <w:t>ة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أخرى خارج الجامعة</w:t>
      </w:r>
      <w:r w:rsidR="00AF4260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إلا عن طريق إدارة البرنامج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>.</w:t>
      </w:r>
    </w:p>
    <w:p w14:paraId="319A6D2A" w14:textId="6D3B6C54" w:rsidR="0063540D" w:rsidRPr="0063540D" w:rsidRDefault="0063540D" w:rsidP="0063540D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لا أستخرج ولا أستلم أ</w:t>
      </w:r>
      <w:r w:rsidR="00BE0077">
        <w:rPr>
          <w:rFonts w:ascii="Sakkal Majalla" w:eastAsia="Times New Roman" w:hAnsi="Sakkal Majalla" w:cs="Sakkal Majalla" w:hint="cs"/>
          <w:sz w:val="24"/>
          <w:szCs w:val="24"/>
          <w:rtl/>
        </w:rPr>
        <w:t>وا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مر الإركاب</w:t>
      </w:r>
      <w:r w:rsidR="00BE0077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إلا عن طريق إدارة البرنامج. </w:t>
      </w:r>
    </w:p>
    <w:p w14:paraId="145E3D6C" w14:textId="1D4F02F1" w:rsidR="008400D3" w:rsidRPr="0084510D" w:rsidRDefault="008400D3" w:rsidP="008400D3">
      <w:pPr>
        <w:pStyle w:val="a3"/>
        <w:numPr>
          <w:ilvl w:val="0"/>
          <w:numId w:val="12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فيما يخص التقديم لبرنامج فرصة اللغة والقبول فيه:</w:t>
      </w:r>
    </w:p>
    <w:p w14:paraId="4C866B58" w14:textId="40F774F3" w:rsidR="008400D3" w:rsidRPr="0084510D" w:rsidRDefault="008400D3" w:rsidP="00970215">
      <w:pPr>
        <w:pStyle w:val="a3"/>
        <w:numPr>
          <w:ilvl w:val="0"/>
          <w:numId w:val="16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ن أستصدر شيك بقيمة الرسوم الدراسية لبرنامج اللغة قبل سفري وبعد صدور قرار تدريبي لبرنامج اللغة عن طريق متابعة عمادة </w:t>
      </w:r>
      <w:r w:rsidR="009740F3">
        <w:rPr>
          <w:rFonts w:ascii="Sakkal Majalla" w:eastAsia="Times New Roman" w:hAnsi="Sakkal Majalla" w:cs="Sakkal Majalla" w:hint="cs"/>
          <w:sz w:val="24"/>
          <w:szCs w:val="24"/>
          <w:rtl/>
        </w:rPr>
        <w:t>الموارد البشرية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لإصدار المسي</w:t>
      </w:r>
      <w:r w:rsidR="009740F3">
        <w:rPr>
          <w:rFonts w:ascii="Sakkal Majalla" w:eastAsia="Times New Roman" w:hAnsi="Sakkal Majalla" w:cs="Sakkal Majalla" w:hint="cs"/>
          <w:sz w:val="24"/>
          <w:szCs w:val="24"/>
          <w:rtl/>
        </w:rPr>
        <w:t>ّر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الخاص بذلك ومن ثم استلام الشيك من الإدارة المالية.</w:t>
      </w:r>
    </w:p>
    <w:p w14:paraId="77524C72" w14:textId="1AFFFFD1" w:rsidR="008400D3" w:rsidRPr="0084510D" w:rsidRDefault="008400D3" w:rsidP="00970400">
      <w:pPr>
        <w:pStyle w:val="a3"/>
        <w:numPr>
          <w:ilvl w:val="0"/>
          <w:numId w:val="16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ن أستخرج التأشيرة بما يتناسب مع قبولي وذلك بتوجيه من المعهد والسفارة. </w:t>
      </w:r>
    </w:p>
    <w:p w14:paraId="3CBDD940" w14:textId="3C54BAD5" w:rsidR="00331917" w:rsidRPr="0084510D" w:rsidRDefault="00DD6BE0" w:rsidP="00970400">
      <w:pPr>
        <w:pStyle w:val="a3"/>
        <w:numPr>
          <w:ilvl w:val="2"/>
          <w:numId w:val="11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b/>
          <w:bCs/>
          <w:sz w:val="24"/>
          <w:szCs w:val="24"/>
          <w:rtl/>
        </w:rPr>
      </w:pP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 xml:space="preserve">فيما يخص </w:t>
      </w:r>
      <w:r w:rsidR="00331917"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القبول</w:t>
      </w: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 xml:space="preserve"> بالجامعة الخارجية وا</w:t>
      </w:r>
      <w:r w:rsidR="00331917"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 xml:space="preserve">لابتعاث </w:t>
      </w: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إليها:</w:t>
      </w:r>
    </w:p>
    <w:p w14:paraId="497F5ED5" w14:textId="375979E5" w:rsidR="00331917" w:rsidRPr="0084510D" w:rsidRDefault="00331917" w:rsidP="00970400">
      <w:pPr>
        <w:pStyle w:val="a3"/>
        <w:numPr>
          <w:ilvl w:val="0"/>
          <w:numId w:val="18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ستخرج التأشيرة بما يتناسب مع قبولي وذلك بتوجيه من جامعتي الخارجية والسفارة، وألا تكون تأشيرة زيارة.</w:t>
      </w:r>
    </w:p>
    <w:p w14:paraId="4F41C07E" w14:textId="0C4B145B" w:rsidR="00331917" w:rsidRPr="0084510D" w:rsidRDefault="00331917" w:rsidP="00970400">
      <w:pPr>
        <w:numPr>
          <w:ilvl w:val="0"/>
          <w:numId w:val="18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لا أفتح ملفي لدى الملحقية الثقافية ببلد الدراسة إلا عن طريق إدارة البرنامج.</w:t>
      </w:r>
    </w:p>
    <w:p w14:paraId="5F74D130" w14:textId="3F3C8A33" w:rsidR="0047297E" w:rsidRPr="0084510D" w:rsidRDefault="0047297E" w:rsidP="00970400">
      <w:pPr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تقيد بطلب اعتماد إدارة البرنامج للفواتير الصادرة من الجامعة الخارجية قبل القيام بطلب الضمان المالي عبر بوابة سفير الطلبة لموقع الملحقية الثقافية السعودية.</w:t>
      </w:r>
    </w:p>
    <w:p w14:paraId="1F89FF3F" w14:textId="76F325C7" w:rsidR="0047297E" w:rsidRPr="00CF38B8" w:rsidRDefault="00C72F2A" w:rsidP="00C72F2A">
      <w:pPr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CF38B8">
        <w:rPr>
          <w:rFonts w:ascii="Sakkal Majalla" w:eastAsia="Times New Roman" w:hAnsi="Sakkal Majalla" w:cs="Sakkal Majalla"/>
          <w:sz w:val="24"/>
          <w:szCs w:val="24"/>
          <w:rtl/>
        </w:rPr>
        <w:t xml:space="preserve">أدرك أن جامعة الملك سعود غير مسؤولة عن أي مبالغ مالية أدفعها للجامعة الخارجية أو أي جهة أخرى مباشرة </w:t>
      </w:r>
      <w:r w:rsidRPr="00CF38B8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إذا تمت </w:t>
      </w:r>
      <w:r w:rsidRPr="00CF38B8">
        <w:rPr>
          <w:rFonts w:ascii="Sakkal Majalla" w:eastAsia="Times New Roman" w:hAnsi="Sakkal Majalla" w:cs="Sakkal Majalla"/>
          <w:sz w:val="24"/>
          <w:szCs w:val="24"/>
          <w:rtl/>
        </w:rPr>
        <w:t>بدون تنسيق خطي مسبق مع إدارة البرنامج</w:t>
      </w:r>
      <w:r w:rsidRPr="00CF38B8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ولن</w:t>
      </w:r>
      <w:r w:rsidR="0047297E" w:rsidRPr="00CF38B8">
        <w:rPr>
          <w:rFonts w:ascii="Sakkal Majalla" w:eastAsia="Times New Roman" w:hAnsi="Sakkal Majalla" w:cs="Sakkal Majalla"/>
          <w:sz w:val="24"/>
          <w:szCs w:val="24"/>
          <w:rtl/>
        </w:rPr>
        <w:t xml:space="preserve"> </w:t>
      </w:r>
      <w:r w:rsidRPr="00CF38B8">
        <w:rPr>
          <w:rFonts w:ascii="Sakkal Majalla" w:eastAsia="Times New Roman" w:hAnsi="Sakkal Majalla" w:cs="Sakkal Majalla" w:hint="cs"/>
          <w:sz w:val="24"/>
          <w:szCs w:val="24"/>
          <w:rtl/>
        </w:rPr>
        <w:t>أُعَوَّض عنها.</w:t>
      </w:r>
      <w:r w:rsidR="0047297E" w:rsidRPr="00CF38B8">
        <w:rPr>
          <w:rFonts w:ascii="Sakkal Majalla" w:eastAsia="Times New Roman" w:hAnsi="Sakkal Majalla" w:cs="Sakkal Majalla"/>
          <w:sz w:val="24"/>
          <w:szCs w:val="24"/>
          <w:rtl/>
        </w:rPr>
        <w:t xml:space="preserve"> </w:t>
      </w:r>
    </w:p>
    <w:p w14:paraId="3758A9BF" w14:textId="5C739BCE" w:rsidR="0047297E" w:rsidRPr="0084510D" w:rsidRDefault="0047297E" w:rsidP="00970400">
      <w:pPr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ن أتقيد بإبلاغ </w:t>
      </w:r>
      <w:r w:rsidR="00A463DE" w:rsidRPr="0084510D">
        <w:rPr>
          <w:rFonts w:ascii="Sakkal Majalla" w:eastAsia="Times New Roman" w:hAnsi="Sakkal Majalla" w:cs="Sakkal Majalla"/>
          <w:sz w:val="24"/>
          <w:szCs w:val="24"/>
          <w:rtl/>
        </w:rPr>
        <w:t>إ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دارة البرنامج في حال طرأ أي تغيير بوضعي الدراسي</w:t>
      </w:r>
      <w:r w:rsidR="004B23BE" w:rsidRPr="0084510D">
        <w:rPr>
          <w:rFonts w:ascii="Sakkal Majalla" w:eastAsia="Times New Roman" w:hAnsi="Sakkal Majalla" w:cs="Sakkal Majalla"/>
          <w:sz w:val="24"/>
          <w:szCs w:val="24"/>
          <w:rtl/>
        </w:rPr>
        <w:t>،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على سبيل المثال وليس الحصر: التقديم على إجازة وضع/أمومة/استثنائي،</w:t>
      </w:r>
      <w:r w:rsidR="000F3C15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انقطاع عن</w:t>
      </w:r>
      <w:r w:rsidR="000F3C15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الدراسة، تحويل لابتعاث كامل،</w:t>
      </w:r>
      <w:r w:rsidR="004B23BE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تغيير </w:t>
      </w:r>
      <w:r w:rsidR="004B23BE" w:rsidRPr="0084510D">
        <w:rPr>
          <w:rFonts w:ascii="Sakkal Majalla" w:eastAsia="Times New Roman" w:hAnsi="Sakkal Majalla" w:cs="Sakkal Majalla"/>
          <w:sz w:val="24"/>
          <w:szCs w:val="24"/>
          <w:rtl/>
        </w:rPr>
        <w:t>ال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مشرف</w:t>
      </w:r>
      <w:r w:rsidR="000F3C15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الخارجي/الداخلي، عدم القدرة على استكمال مدة الزيارة</w:t>
      </w:r>
      <w:r w:rsidR="0044384F" w:rsidRPr="0084510D">
        <w:rPr>
          <w:rFonts w:ascii="Sakkal Majalla" w:eastAsia="Times New Roman" w:hAnsi="Sakkal Majalla" w:cs="Sakkal Majalla"/>
          <w:sz w:val="24"/>
          <w:szCs w:val="24"/>
          <w:rtl/>
        </w:rPr>
        <w:t>.... إلخ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.</w:t>
      </w:r>
    </w:p>
    <w:p w14:paraId="54839FDB" w14:textId="3D93F65D" w:rsidR="004E782C" w:rsidRPr="0084510D" w:rsidRDefault="003A5A48" w:rsidP="00BD2D1D">
      <w:pPr>
        <w:spacing w:after="0" w:line="240" w:lineRule="auto"/>
        <w:ind w:left="-46"/>
        <w:jc w:val="both"/>
        <w:rPr>
          <w:rFonts w:ascii="Sakkal Majalla" w:hAnsi="Sakkal Majalla" w:cs="Sakkal Majalla"/>
          <w:b/>
          <w:bCs/>
          <w:sz w:val="24"/>
          <w:szCs w:val="24"/>
          <w:rtl/>
        </w:rPr>
      </w:pP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>وفي حال</w:t>
      </w:r>
      <w:r w:rsidR="004E782C"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مخالفتي لما ذكر أعلاه فإنني أتحمل كافة ما يترتب على ذلك من إجراءات يتخذها في حقي ب</w:t>
      </w: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>رنامج الإشراف الخارجي المشترك</w:t>
      </w:r>
      <w:r w:rsidR="00BD58C6"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قد تصل إلى </w:t>
      </w:r>
      <w:r w:rsidR="00C45B86" w:rsidRPr="0084510D">
        <w:rPr>
          <w:rFonts w:ascii="Sakkal Majalla" w:hAnsi="Sakkal Majalla" w:cs="Sakkal Majalla" w:hint="cs"/>
          <w:b/>
          <w:bCs/>
          <w:sz w:val="24"/>
          <w:szCs w:val="24"/>
          <w:rtl/>
        </w:rPr>
        <w:t>الاستبعاد</w:t>
      </w:r>
      <w:r w:rsidR="00BD58C6"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من البرنامج (المادة 8 – الفقرة 3)</w:t>
      </w: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</w:t>
      </w:r>
      <w:r w:rsidR="00BB38A0"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أو على إنهاء التحاقي بالجامعة الخارجية (المادة 10- الفقرة 7) </w:t>
      </w:r>
      <w:r w:rsidR="004E782C" w:rsidRPr="0084510D">
        <w:rPr>
          <w:rFonts w:ascii="Sakkal Majalla" w:hAnsi="Sakkal Majalla" w:cs="Sakkal Majalla"/>
          <w:b/>
          <w:bCs/>
          <w:sz w:val="24"/>
          <w:szCs w:val="24"/>
          <w:rtl/>
        </w:rPr>
        <w:t>وعلى ذلك جرى التوق</w:t>
      </w:r>
      <w:r w:rsidR="00170950" w:rsidRPr="0084510D">
        <w:rPr>
          <w:rFonts w:ascii="Sakkal Majalla" w:hAnsi="Sakkal Majalla" w:cs="Sakkal Majalla"/>
          <w:b/>
          <w:bCs/>
          <w:sz w:val="24"/>
          <w:szCs w:val="24"/>
          <w:rtl/>
        </w:rPr>
        <w:t>ي</w:t>
      </w:r>
      <w:r w:rsidR="004E782C" w:rsidRPr="0084510D">
        <w:rPr>
          <w:rFonts w:ascii="Sakkal Majalla" w:hAnsi="Sakkal Majalla" w:cs="Sakkal Majalla"/>
          <w:b/>
          <w:bCs/>
          <w:sz w:val="24"/>
          <w:szCs w:val="24"/>
          <w:rtl/>
        </w:rPr>
        <w:t>ع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1677"/>
        <w:gridCol w:w="3420"/>
        <w:gridCol w:w="1673"/>
        <w:gridCol w:w="3424"/>
      </w:tblGrid>
      <w:tr w:rsidR="00134E61" w:rsidRPr="0084510D" w14:paraId="6BF26946" w14:textId="77777777" w:rsidTr="00134E61">
        <w:tc>
          <w:tcPr>
            <w:tcW w:w="1705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589865EE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98B3F57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عهد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1E09CB51" w14:textId="1ACE25C0" w:rsidR="00134E61" w:rsidRPr="0084510D" w:rsidRDefault="00ED085F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                                     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78C9ACAD" w14:textId="47DBEFEC" w:rsidR="00134E61" w:rsidRPr="0084510D" w:rsidRDefault="00C45B86" w:rsidP="00ED085F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عتماد</w:t>
            </w:r>
          </w:p>
        </w:tc>
      </w:tr>
      <w:tr w:rsidR="0023597C" w:rsidRPr="0084510D" w14:paraId="5D8557AD" w14:textId="77777777" w:rsidTr="00C45B86">
        <w:trPr>
          <w:trHeight w:val="835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DBD8928" w14:textId="787E4D80" w:rsidR="0023597C" w:rsidRPr="0084510D" w:rsidRDefault="002C3AE2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507" w:type="dxa"/>
            <w:vAlign w:val="center"/>
          </w:tcPr>
          <w:p w14:paraId="6C27151D" w14:textId="77777777" w:rsidR="0023597C" w:rsidRPr="0084510D" w:rsidRDefault="0023597C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3261DDDE" w14:textId="77777777" w:rsidR="00554049" w:rsidRPr="0084510D" w:rsidRDefault="00554049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سم </w:t>
            </w:r>
          </w:p>
          <w:p w14:paraId="6F894983" w14:textId="77777777" w:rsidR="00554049" w:rsidRPr="0084510D" w:rsidRDefault="00554049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ئيسة القسم /</w:t>
            </w:r>
          </w:p>
          <w:p w14:paraId="00D62BD1" w14:textId="77777777" w:rsidR="0023597C" w:rsidRPr="0084510D" w:rsidRDefault="00554049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كيلة القسم</w:t>
            </w:r>
          </w:p>
        </w:tc>
        <w:tc>
          <w:tcPr>
            <w:tcW w:w="3507" w:type="dxa"/>
            <w:vAlign w:val="center"/>
          </w:tcPr>
          <w:p w14:paraId="335BA2E7" w14:textId="77777777" w:rsidR="0023597C" w:rsidRPr="0084510D" w:rsidRDefault="0023597C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134E61" w:rsidRPr="0084510D" w14:paraId="14A24A31" w14:textId="77777777" w:rsidTr="00C45B86">
        <w:trPr>
          <w:trHeight w:val="806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F81726E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507" w:type="dxa"/>
            <w:vAlign w:val="center"/>
          </w:tcPr>
          <w:p w14:paraId="040FE1BF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6458DE4D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40550E9B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507" w:type="dxa"/>
            <w:vAlign w:val="center"/>
          </w:tcPr>
          <w:p w14:paraId="1A1E39F6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134E61" w:rsidRPr="0084510D" w14:paraId="5ADC669F" w14:textId="77777777" w:rsidTr="00C45B86">
        <w:trPr>
          <w:trHeight w:val="607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3104F9A4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  <w:tc>
          <w:tcPr>
            <w:tcW w:w="3507" w:type="dxa"/>
            <w:vAlign w:val="center"/>
          </w:tcPr>
          <w:p w14:paraId="26E9D921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743B8494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  <w:tc>
          <w:tcPr>
            <w:tcW w:w="3507" w:type="dxa"/>
            <w:vAlign w:val="center"/>
          </w:tcPr>
          <w:p w14:paraId="2A5A0772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6F97FD1A" w14:textId="1071B92C" w:rsidR="00516A52" w:rsidRDefault="00516A52" w:rsidP="00876F6A">
      <w:pPr>
        <w:tabs>
          <w:tab w:val="left" w:pos="4534"/>
        </w:tabs>
        <w:rPr>
          <w:rtl/>
        </w:rPr>
      </w:pPr>
    </w:p>
    <w:sectPr w:rsidR="00516A52" w:rsidSect="00F14983">
      <w:headerReference w:type="default" r:id="rId8"/>
      <w:footerReference w:type="default" r:id="rId9"/>
      <w:pgSz w:w="11906" w:h="16838" w:code="9"/>
      <w:pgMar w:top="2340" w:right="851" w:bottom="720" w:left="851" w:header="450" w:footer="4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6287E" w14:textId="77777777" w:rsidR="00A33277" w:rsidRDefault="00A33277" w:rsidP="003A2A1F">
      <w:pPr>
        <w:spacing w:after="0" w:line="240" w:lineRule="auto"/>
      </w:pPr>
      <w:r>
        <w:separator/>
      </w:r>
    </w:p>
  </w:endnote>
  <w:endnote w:type="continuationSeparator" w:id="0">
    <w:p w14:paraId="09DC100B" w14:textId="77777777" w:rsidR="00A33277" w:rsidRDefault="00A33277" w:rsidP="003A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-Mohanad Bol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light">
    <w:altName w:val="Arial"/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Diwani Letter"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3327C2" w14:textId="099290AE" w:rsidR="00831547" w:rsidRPr="002B7678" w:rsidRDefault="002B7678" w:rsidP="0084510D">
    <w:pPr>
      <w:pStyle w:val="a5"/>
      <w:tabs>
        <w:tab w:val="clear" w:pos="4153"/>
        <w:tab w:val="clear" w:pos="8306"/>
        <w:tab w:val="left" w:pos="139"/>
        <w:tab w:val="left" w:pos="5595"/>
      </w:tabs>
      <w:rPr>
        <w:rFonts w:cs="Diwani Letter"/>
        <w:sz w:val="18"/>
        <w:szCs w:val="18"/>
      </w:rPr>
    </w:pPr>
    <w:r>
      <w:rPr>
        <w:rFonts w:cs="Diwani Letter" w:hint="cs"/>
        <w:sz w:val="18"/>
        <w:szCs w:val="18"/>
        <w:rtl/>
      </w:rPr>
      <w:t>*</w:t>
    </w:r>
    <w:r w:rsidRPr="002B4C85">
      <w:rPr>
        <w:rFonts w:asciiTheme="majorBidi" w:hAnsiTheme="majorBidi" w:cstheme="majorBidi"/>
        <w:sz w:val="20"/>
        <w:szCs w:val="20"/>
        <w:rtl/>
      </w:rPr>
      <w:t xml:space="preserve">يعبأ </w:t>
    </w:r>
    <w:r w:rsidR="0084510D">
      <w:rPr>
        <w:rFonts w:asciiTheme="majorBidi" w:hAnsiTheme="majorBidi" w:cstheme="majorBidi" w:hint="cs"/>
        <w:sz w:val="20"/>
        <w:szCs w:val="20"/>
        <w:rtl/>
      </w:rPr>
      <w:t>التعهد</w:t>
    </w:r>
    <w:r w:rsidRPr="002B4C85">
      <w:rPr>
        <w:rFonts w:asciiTheme="majorBidi" w:hAnsiTheme="majorBidi" w:cstheme="majorBidi"/>
        <w:sz w:val="20"/>
        <w:szCs w:val="20"/>
        <w:rtl/>
      </w:rPr>
      <w:t xml:space="preserve"> إلكترونيا </w:t>
    </w:r>
    <w:r>
      <w:rPr>
        <w:rFonts w:asciiTheme="majorBidi" w:hAnsiTheme="majorBidi" w:cstheme="majorBidi" w:hint="cs"/>
        <w:sz w:val="20"/>
        <w:szCs w:val="20"/>
        <w:rtl/>
      </w:rPr>
      <w:t>ويسلم</w:t>
    </w:r>
    <w:r w:rsidRPr="002B4C85">
      <w:rPr>
        <w:rFonts w:asciiTheme="majorBidi" w:hAnsiTheme="majorBidi" w:cstheme="majorBidi"/>
        <w:sz w:val="20"/>
        <w:szCs w:val="20"/>
        <w:rtl/>
      </w:rPr>
      <w:t xml:space="preserve"> الأصل</w:t>
    </w:r>
    <w:r>
      <w:rPr>
        <w:rFonts w:asciiTheme="majorBidi" w:hAnsiTheme="majorBidi" w:cstheme="majorBidi" w:hint="cs"/>
        <w:sz w:val="20"/>
        <w:szCs w:val="20"/>
        <w:rtl/>
      </w:rPr>
      <w:t xml:space="preserve"> بعد التوقيع</w:t>
    </w:r>
    <w:r w:rsidRPr="002B4C85">
      <w:rPr>
        <w:rFonts w:asciiTheme="majorBidi" w:hAnsiTheme="majorBidi" w:cstheme="majorBidi"/>
        <w:sz w:val="20"/>
        <w:szCs w:val="20"/>
        <w:rtl/>
      </w:rPr>
      <w:t xml:space="preserve"> لبرنامج الإشراف الخارجي المشتر</w:t>
    </w:r>
    <w:r w:rsidR="00C1503C">
      <w:rPr>
        <w:rFonts w:asciiTheme="majorBidi" w:hAnsiTheme="majorBidi" w:cstheme="majorBidi" w:hint="cs"/>
        <w:sz w:val="20"/>
        <w:szCs w:val="20"/>
        <w:rtl/>
      </w:rPr>
      <w:t>ك.</w:t>
    </w:r>
    <w:r>
      <w:rPr>
        <w:rFonts w:cs="Diwani Letter"/>
        <w:sz w:val="18"/>
        <w:szCs w:val="18"/>
      </w:rPr>
      <w:tab/>
    </w:r>
    <w:r>
      <w:rPr>
        <w:rFonts w:cs="Diwani Letter"/>
        <w:sz w:val="18"/>
        <w:szCs w:val="18"/>
      </w:rPr>
      <w:tab/>
    </w:r>
    <w:r>
      <w:rPr>
        <w:rFonts w:cs="Diwani Letter"/>
        <w:sz w:val="18"/>
        <w:szCs w:val="18"/>
      </w:rPr>
      <w:tab/>
    </w:r>
    <w:r w:rsidR="0084510D">
      <w:rPr>
        <w:rFonts w:cs="Diwani Letter"/>
        <w:sz w:val="18"/>
        <w:szCs w:val="18"/>
      </w:rPr>
      <w:tab/>
    </w:r>
    <w:r w:rsidR="0084510D">
      <w:rPr>
        <w:rFonts w:cs="Diwani Letter"/>
        <w:sz w:val="18"/>
        <w:szCs w:val="18"/>
      </w:rPr>
      <w:tab/>
    </w:r>
    <w:r w:rsidR="0084510D">
      <w:rPr>
        <w:rFonts w:cs="Diwani Letter"/>
        <w:sz w:val="18"/>
        <w:szCs w:val="18"/>
      </w:rPr>
      <w:tab/>
      <w:t xml:space="preserve">EJSP-Pledge-2020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93FF0C" w14:textId="77777777" w:rsidR="00A33277" w:rsidRDefault="00A33277" w:rsidP="003A2A1F">
      <w:pPr>
        <w:spacing w:after="0" w:line="240" w:lineRule="auto"/>
      </w:pPr>
      <w:r>
        <w:separator/>
      </w:r>
    </w:p>
  </w:footnote>
  <w:footnote w:type="continuationSeparator" w:id="0">
    <w:p w14:paraId="42E2B6CD" w14:textId="77777777" w:rsidR="00A33277" w:rsidRDefault="00A33277" w:rsidP="003A2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jc w:val="center"/>
      <w:tblLook w:val="01E0" w:firstRow="1" w:lastRow="1" w:firstColumn="1" w:lastColumn="1" w:noHBand="0" w:noVBand="0"/>
    </w:tblPr>
    <w:tblGrid>
      <w:gridCol w:w="3134"/>
      <w:gridCol w:w="6768"/>
      <w:gridCol w:w="1117"/>
    </w:tblGrid>
    <w:tr w:rsidR="0089795C" w:rsidRPr="00F36E40" w14:paraId="6CD0E4AD" w14:textId="77777777" w:rsidTr="0084510D">
      <w:trPr>
        <w:trHeight w:val="1060"/>
        <w:jc w:val="center"/>
      </w:trPr>
      <w:tc>
        <w:tcPr>
          <w:tcW w:w="3134" w:type="dxa"/>
        </w:tcPr>
        <w:p w14:paraId="6FCCC044" w14:textId="77777777" w:rsidR="0089795C" w:rsidRPr="004E0619" w:rsidRDefault="0089795C" w:rsidP="00C9692D">
          <w:pPr>
            <w:pStyle w:val="a4"/>
            <w:tabs>
              <w:tab w:val="clear" w:pos="4153"/>
              <w:tab w:val="clear" w:pos="8306"/>
            </w:tabs>
            <w:rPr>
              <w:rFonts w:cs="AL-Mohanad Bold"/>
            </w:rPr>
          </w:pPr>
          <w:bookmarkStart w:id="1" w:name="_Hlk36594039"/>
          <w:bookmarkStart w:id="2" w:name="_Hlk36594040"/>
          <w:r>
            <w:rPr>
              <w:rFonts w:cs="AL-Mohanad Bold"/>
              <w:noProof/>
            </w:rPr>
            <w:drawing>
              <wp:inline distT="0" distB="0" distL="0" distR="0" wp14:anchorId="7A53B1E0" wp14:editId="77DBE219">
                <wp:extent cx="1828800" cy="700392"/>
                <wp:effectExtent l="0" t="0" r="0" b="5080"/>
                <wp:docPr id="32" name="Pictur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SU_MasterLogo_Colour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28800" cy="7003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68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  <w:shd w:val="clear" w:color="auto" w:fill="auto"/>
          <w:vAlign w:val="center"/>
        </w:tcPr>
        <w:p w14:paraId="1CF8E90B" w14:textId="77777777" w:rsidR="0089795C" w:rsidRPr="007B7A1F" w:rsidRDefault="00C1503C" w:rsidP="0089795C">
          <w:pPr>
            <w:spacing w:after="0" w:line="240" w:lineRule="auto"/>
            <w:jc w:val="center"/>
            <w:rPr>
              <w:rFonts w:ascii="Sakkal Majalla" w:hAnsi="Sakkal Majalla" w:cs="Sakkal Majalla"/>
              <w:sz w:val="36"/>
              <w:szCs w:val="36"/>
              <w:rtl/>
            </w:rPr>
          </w:pPr>
          <w:r w:rsidRPr="007B7A1F">
            <w:rPr>
              <w:rFonts w:ascii="Sakkal Majalla" w:hAnsi="Sakkal Majalla" w:cs="Sakkal Majalla"/>
              <w:sz w:val="36"/>
              <w:szCs w:val="36"/>
              <w:rtl/>
            </w:rPr>
            <w:t>التعهد الخاص</w:t>
          </w:r>
          <w:r w:rsidR="0089795C" w:rsidRPr="007B7A1F">
            <w:rPr>
              <w:rFonts w:ascii="Sakkal Majalla" w:hAnsi="Sakkal Majalla" w:cs="Sakkal Majalla"/>
              <w:sz w:val="36"/>
              <w:szCs w:val="36"/>
              <w:rtl/>
            </w:rPr>
            <w:t xml:space="preserve"> ببرنامج الإشراف الخارجي المشترك</w:t>
          </w:r>
        </w:p>
      </w:tc>
      <w:tc>
        <w:tcPr>
          <w:tcW w:w="1117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</w:tcPr>
        <w:p w14:paraId="14110A9D" w14:textId="77777777" w:rsidR="0089795C" w:rsidRDefault="0089795C" w:rsidP="00C9692D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497DBF82" wp14:editId="7828C3C0">
                <wp:simplePos x="0" y="0"/>
                <wp:positionH relativeFrom="column">
                  <wp:posOffset>-15875</wp:posOffset>
                </wp:positionH>
                <wp:positionV relativeFrom="paragraph">
                  <wp:posOffset>20016</wp:posOffset>
                </wp:positionV>
                <wp:extent cx="657225" cy="657225"/>
                <wp:effectExtent l="0" t="0" r="9525" b="9525"/>
                <wp:wrapNone/>
                <wp:docPr id="33" name="Picture 33" descr="C:\Users\Nadia\AppData\Local\Microsoft\Windows\INetCache\Content.Word\EJSP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:\Users\Nadia\AppData\Local\Microsoft\Windows\INetCache\Content.Word\EJSP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14:paraId="24E1B12B" w14:textId="77777777" w:rsidR="0089795C" w:rsidRPr="007761E2" w:rsidRDefault="0089795C" w:rsidP="0089795C">
    <w:pPr>
      <w:pStyle w:val="a4"/>
      <w:pBdr>
        <w:bottom w:val="single" w:sz="8" w:space="1" w:color="548DD4" w:themeColor="text2" w:themeTint="99"/>
      </w:pBdr>
      <w:ind w:left="-326" w:right="7560"/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</w:pPr>
    <w:bookmarkStart w:id="3" w:name="_Hlk36594056"/>
    <w:bookmarkStart w:id="4" w:name="_Hlk36594057"/>
    <w:bookmarkStart w:id="5" w:name="_Hlk36594060"/>
    <w:bookmarkStart w:id="6" w:name="_Hlk36594061"/>
    <w:bookmarkStart w:id="7" w:name="_Hlk36594062"/>
    <w:bookmarkStart w:id="8" w:name="_Hlk36594063"/>
    <w:bookmarkStart w:id="9" w:name="_Hlk36594064"/>
    <w:bookmarkStart w:id="10" w:name="_Hlk36594065"/>
    <w:bookmarkStart w:id="11" w:name="_Hlk36594066"/>
    <w:bookmarkStart w:id="12" w:name="_Hlk36594067"/>
    <w:r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>و</w:t>
    </w:r>
    <w:r>
      <w:rPr>
        <w:rFonts w:ascii="Segoe UI Semilight" w:hAnsi="Segoe UI Semilight" w:cs="Segoe UI Semilight" w:hint="cs"/>
        <w:color w:val="808080" w:themeColor="background1" w:themeShade="80"/>
        <w:sz w:val="16"/>
        <w:szCs w:val="16"/>
        <w:rtl/>
      </w:rPr>
      <w:t>كالة</w:t>
    </w:r>
    <w:r w:rsidRPr="007761E2"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 xml:space="preserve"> الجامعة للدراسات العليا والبحث العلمي</w:t>
    </w:r>
  </w:p>
  <w:p w14:paraId="01567CE4" w14:textId="77777777" w:rsidR="00831547" w:rsidRPr="003A2A1F" w:rsidRDefault="0089795C" w:rsidP="0089795C">
    <w:pPr>
      <w:pStyle w:val="a4"/>
      <w:ind w:left="-326"/>
      <w:rPr>
        <w:sz w:val="2"/>
        <w:szCs w:val="2"/>
      </w:rPr>
    </w:pPr>
    <w:r>
      <w:rPr>
        <w:rFonts w:ascii="Segoe UI Semilight" w:hAnsi="Segoe UI Semilight" w:cs="Segoe UI Semilight" w:hint="cs"/>
        <w:color w:val="808080" w:themeColor="background1" w:themeShade="80"/>
        <w:sz w:val="16"/>
        <w:szCs w:val="16"/>
        <w:rtl/>
      </w:rPr>
      <w:t>برنامج</w:t>
    </w:r>
    <w:r w:rsidRPr="00480DAA"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 xml:space="preserve"> الإشراف الخارجي المشترك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0BA9"/>
    <w:multiLevelType w:val="hybridMultilevel"/>
    <w:tmpl w:val="289C6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97F9A"/>
    <w:multiLevelType w:val="hybridMultilevel"/>
    <w:tmpl w:val="49D4D7F8"/>
    <w:lvl w:ilvl="0" w:tplc="C7E42462">
      <w:start w:val="1"/>
      <w:numFmt w:val="decimal"/>
      <w:lvlText w:val="%1."/>
      <w:lvlJc w:val="left"/>
      <w:pPr>
        <w:ind w:left="927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4134DB3"/>
    <w:multiLevelType w:val="hybridMultilevel"/>
    <w:tmpl w:val="9112DA36"/>
    <w:lvl w:ilvl="0" w:tplc="D46814B0">
      <w:start w:val="1"/>
      <w:numFmt w:val="decimal"/>
      <w:lvlText w:val="%1)"/>
      <w:lvlJc w:val="left"/>
      <w:pPr>
        <w:ind w:left="450" w:hanging="360"/>
      </w:pPr>
      <w:rPr>
        <w:rFonts w:cs="AL-Mohanad Bold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5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3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48" w:hanging="180"/>
      </w:pPr>
      <w:rPr>
        <w:rFonts w:cs="Times New Roman"/>
      </w:rPr>
    </w:lvl>
  </w:abstractNum>
  <w:abstractNum w:abstractNumId="3" w15:restartNumberingAfterBreak="0">
    <w:nsid w:val="14F76C76"/>
    <w:multiLevelType w:val="hybridMultilevel"/>
    <w:tmpl w:val="7B9235FC"/>
    <w:lvl w:ilvl="0" w:tplc="0409000F">
      <w:start w:val="1"/>
      <w:numFmt w:val="decimal"/>
      <w:lvlText w:val="%1."/>
      <w:lvlJc w:val="left"/>
      <w:pPr>
        <w:ind w:left="1143" w:hanging="360"/>
      </w:pPr>
    </w:lvl>
    <w:lvl w:ilvl="1" w:tplc="04090019" w:tentative="1">
      <w:start w:val="1"/>
      <w:numFmt w:val="lowerLetter"/>
      <w:lvlText w:val="%2."/>
      <w:lvlJc w:val="left"/>
      <w:pPr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4" w15:restartNumberingAfterBreak="0">
    <w:nsid w:val="239118E4"/>
    <w:multiLevelType w:val="hybridMultilevel"/>
    <w:tmpl w:val="2ACAF6C0"/>
    <w:lvl w:ilvl="0" w:tplc="EE5A907A">
      <w:start w:val="2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89754C"/>
    <w:multiLevelType w:val="hybridMultilevel"/>
    <w:tmpl w:val="5B44B02A"/>
    <w:lvl w:ilvl="0" w:tplc="BF2EF8B6">
      <w:start w:val="1"/>
      <w:numFmt w:val="arabicAbjad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A2469"/>
    <w:multiLevelType w:val="hybridMultilevel"/>
    <w:tmpl w:val="5AB8A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91E10"/>
    <w:multiLevelType w:val="hybridMultilevel"/>
    <w:tmpl w:val="F80EE7A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D072923"/>
    <w:multiLevelType w:val="hybridMultilevel"/>
    <w:tmpl w:val="38E88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2219C8"/>
    <w:multiLevelType w:val="hybridMultilevel"/>
    <w:tmpl w:val="7C4C0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DD28B7"/>
    <w:multiLevelType w:val="hybridMultilevel"/>
    <w:tmpl w:val="78C6A8D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4FDC0363"/>
    <w:multiLevelType w:val="hybridMultilevel"/>
    <w:tmpl w:val="65D40E3A"/>
    <w:lvl w:ilvl="0" w:tplc="193453FC">
      <w:start w:val="1"/>
      <w:numFmt w:val="arabicAlpha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1D0D21"/>
    <w:multiLevelType w:val="hybridMultilevel"/>
    <w:tmpl w:val="13806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2A5ED2"/>
    <w:multiLevelType w:val="hybridMultilevel"/>
    <w:tmpl w:val="C0E6BFDC"/>
    <w:lvl w:ilvl="0" w:tplc="BF2EF8B6">
      <w:start w:val="1"/>
      <w:numFmt w:val="arabicAbjad"/>
      <w:lvlText w:val="%1-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6A3A4F"/>
    <w:multiLevelType w:val="multilevel"/>
    <w:tmpl w:val="3320A600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Sakkal Majalla" w:hAnsi="Sakkal Majalla" w:cs="Sakkal Majalla" w:hint="default"/>
        <w:sz w:val="26"/>
        <w:szCs w:val="26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  <w:sz w:val="20"/>
      </w:rPr>
    </w:lvl>
    <w:lvl w:ilvl="2">
      <w:start w:val="5"/>
      <w:numFmt w:val="arabicAlpha"/>
      <w:lvlText w:val="%3-"/>
      <w:lvlJc w:val="left"/>
      <w:pPr>
        <w:ind w:left="3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5" w15:restartNumberingAfterBreak="0">
    <w:nsid w:val="73FA088D"/>
    <w:multiLevelType w:val="multilevel"/>
    <w:tmpl w:val="711810B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Sakkal Majalla" w:hAnsi="Sakkal Majalla" w:cs="Sakkal Majalla" w:hint="default"/>
        <w:sz w:val="26"/>
        <w:szCs w:val="26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6" w15:restartNumberingAfterBreak="0">
    <w:nsid w:val="7EA543CE"/>
    <w:multiLevelType w:val="hybridMultilevel"/>
    <w:tmpl w:val="25D49C18"/>
    <w:lvl w:ilvl="0" w:tplc="4D9AA3D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FBB0D21"/>
    <w:multiLevelType w:val="hybridMultilevel"/>
    <w:tmpl w:val="2BC21D58"/>
    <w:lvl w:ilvl="0" w:tplc="2CBC8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17"/>
  </w:num>
  <w:num w:numId="5">
    <w:abstractNumId w:val="0"/>
  </w:num>
  <w:num w:numId="6">
    <w:abstractNumId w:val="4"/>
  </w:num>
  <w:num w:numId="7">
    <w:abstractNumId w:val="2"/>
  </w:num>
  <w:num w:numId="8">
    <w:abstractNumId w:val="3"/>
  </w:num>
  <w:num w:numId="9">
    <w:abstractNumId w:val="10"/>
  </w:num>
  <w:num w:numId="10">
    <w:abstractNumId w:val="7"/>
  </w:num>
  <w:num w:numId="11">
    <w:abstractNumId w:val="14"/>
  </w:num>
  <w:num w:numId="12">
    <w:abstractNumId w:val="13"/>
  </w:num>
  <w:num w:numId="13">
    <w:abstractNumId w:val="8"/>
  </w:num>
  <w:num w:numId="14">
    <w:abstractNumId w:val="9"/>
  </w:num>
  <w:num w:numId="15">
    <w:abstractNumId w:val="5"/>
  </w:num>
  <w:num w:numId="16">
    <w:abstractNumId w:val="1"/>
  </w:num>
  <w:num w:numId="17">
    <w:abstractNumId w:val="15"/>
  </w:num>
  <w:num w:numId="18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zsDAyMjQ2N7UwNTRR0lEKTi0uzszPAykwrgUA0/87yywAAAA="/>
  </w:docVars>
  <w:rsids>
    <w:rsidRoot w:val="003A2A1F"/>
    <w:rsid w:val="00000294"/>
    <w:rsid w:val="000009FD"/>
    <w:rsid w:val="0000128F"/>
    <w:rsid w:val="000015F6"/>
    <w:rsid w:val="00003CD0"/>
    <w:rsid w:val="00005DEB"/>
    <w:rsid w:val="00006725"/>
    <w:rsid w:val="000073AC"/>
    <w:rsid w:val="00007E85"/>
    <w:rsid w:val="000102B4"/>
    <w:rsid w:val="00010BFA"/>
    <w:rsid w:val="00010C21"/>
    <w:rsid w:val="00011943"/>
    <w:rsid w:val="00011B6F"/>
    <w:rsid w:val="00011F27"/>
    <w:rsid w:val="000124E1"/>
    <w:rsid w:val="00012DC0"/>
    <w:rsid w:val="00012F77"/>
    <w:rsid w:val="00013464"/>
    <w:rsid w:val="0001483A"/>
    <w:rsid w:val="000160B7"/>
    <w:rsid w:val="00016416"/>
    <w:rsid w:val="000172F7"/>
    <w:rsid w:val="00017C51"/>
    <w:rsid w:val="000200A8"/>
    <w:rsid w:val="00020B5E"/>
    <w:rsid w:val="000215DE"/>
    <w:rsid w:val="00021FCD"/>
    <w:rsid w:val="00024ADE"/>
    <w:rsid w:val="00030215"/>
    <w:rsid w:val="00030C24"/>
    <w:rsid w:val="00030F3A"/>
    <w:rsid w:val="00030FBE"/>
    <w:rsid w:val="000314E5"/>
    <w:rsid w:val="00033203"/>
    <w:rsid w:val="0003330A"/>
    <w:rsid w:val="00033BA9"/>
    <w:rsid w:val="00033FEC"/>
    <w:rsid w:val="000340F2"/>
    <w:rsid w:val="00034485"/>
    <w:rsid w:val="00035715"/>
    <w:rsid w:val="0003589E"/>
    <w:rsid w:val="00035B66"/>
    <w:rsid w:val="00036EA6"/>
    <w:rsid w:val="0003785F"/>
    <w:rsid w:val="000417EB"/>
    <w:rsid w:val="0004186F"/>
    <w:rsid w:val="00041E2D"/>
    <w:rsid w:val="00041F90"/>
    <w:rsid w:val="000438A8"/>
    <w:rsid w:val="00045278"/>
    <w:rsid w:val="00045887"/>
    <w:rsid w:val="0004607F"/>
    <w:rsid w:val="000464D7"/>
    <w:rsid w:val="0004683E"/>
    <w:rsid w:val="00046A74"/>
    <w:rsid w:val="0004703E"/>
    <w:rsid w:val="00047C05"/>
    <w:rsid w:val="00050054"/>
    <w:rsid w:val="0005176A"/>
    <w:rsid w:val="00052778"/>
    <w:rsid w:val="0005358C"/>
    <w:rsid w:val="00054EAF"/>
    <w:rsid w:val="000552EC"/>
    <w:rsid w:val="00056029"/>
    <w:rsid w:val="000560EB"/>
    <w:rsid w:val="00057F9C"/>
    <w:rsid w:val="00062730"/>
    <w:rsid w:val="000629F1"/>
    <w:rsid w:val="00065927"/>
    <w:rsid w:val="00065A1B"/>
    <w:rsid w:val="00065CA8"/>
    <w:rsid w:val="00067C4F"/>
    <w:rsid w:val="000704BA"/>
    <w:rsid w:val="00070C74"/>
    <w:rsid w:val="00070F6F"/>
    <w:rsid w:val="0007116A"/>
    <w:rsid w:val="00073BCA"/>
    <w:rsid w:val="000754A6"/>
    <w:rsid w:val="0007739A"/>
    <w:rsid w:val="000811FA"/>
    <w:rsid w:val="00082452"/>
    <w:rsid w:val="0008294D"/>
    <w:rsid w:val="00082B46"/>
    <w:rsid w:val="00082B7C"/>
    <w:rsid w:val="00085820"/>
    <w:rsid w:val="0009049B"/>
    <w:rsid w:val="00090DE0"/>
    <w:rsid w:val="00091160"/>
    <w:rsid w:val="000912E7"/>
    <w:rsid w:val="00092739"/>
    <w:rsid w:val="00092D82"/>
    <w:rsid w:val="00095BAE"/>
    <w:rsid w:val="00095CC3"/>
    <w:rsid w:val="00096830"/>
    <w:rsid w:val="000A012E"/>
    <w:rsid w:val="000A014D"/>
    <w:rsid w:val="000A2A4F"/>
    <w:rsid w:val="000A2E33"/>
    <w:rsid w:val="000A2ED9"/>
    <w:rsid w:val="000A3332"/>
    <w:rsid w:val="000A39F7"/>
    <w:rsid w:val="000A3A35"/>
    <w:rsid w:val="000A5A24"/>
    <w:rsid w:val="000B202F"/>
    <w:rsid w:val="000B2390"/>
    <w:rsid w:val="000B2E41"/>
    <w:rsid w:val="000B305B"/>
    <w:rsid w:val="000B3755"/>
    <w:rsid w:val="000B379E"/>
    <w:rsid w:val="000B3F17"/>
    <w:rsid w:val="000B462F"/>
    <w:rsid w:val="000B48DD"/>
    <w:rsid w:val="000B62F9"/>
    <w:rsid w:val="000C053D"/>
    <w:rsid w:val="000C1009"/>
    <w:rsid w:val="000C1993"/>
    <w:rsid w:val="000C286C"/>
    <w:rsid w:val="000C4ABD"/>
    <w:rsid w:val="000C4BB9"/>
    <w:rsid w:val="000C6809"/>
    <w:rsid w:val="000C7E9F"/>
    <w:rsid w:val="000D0770"/>
    <w:rsid w:val="000D0D76"/>
    <w:rsid w:val="000D1749"/>
    <w:rsid w:val="000D193A"/>
    <w:rsid w:val="000D2148"/>
    <w:rsid w:val="000D2A1C"/>
    <w:rsid w:val="000D31F4"/>
    <w:rsid w:val="000D404A"/>
    <w:rsid w:val="000D470E"/>
    <w:rsid w:val="000D4AFE"/>
    <w:rsid w:val="000D4FAA"/>
    <w:rsid w:val="000D5A5F"/>
    <w:rsid w:val="000D5B8C"/>
    <w:rsid w:val="000D6170"/>
    <w:rsid w:val="000D6A11"/>
    <w:rsid w:val="000D6D53"/>
    <w:rsid w:val="000D6DA2"/>
    <w:rsid w:val="000D6F94"/>
    <w:rsid w:val="000D745B"/>
    <w:rsid w:val="000D782E"/>
    <w:rsid w:val="000D7AAD"/>
    <w:rsid w:val="000D7F09"/>
    <w:rsid w:val="000E0D5F"/>
    <w:rsid w:val="000E1CCE"/>
    <w:rsid w:val="000E23D9"/>
    <w:rsid w:val="000E393F"/>
    <w:rsid w:val="000E449E"/>
    <w:rsid w:val="000E4B83"/>
    <w:rsid w:val="000E63FC"/>
    <w:rsid w:val="000E7A27"/>
    <w:rsid w:val="000F0D9A"/>
    <w:rsid w:val="000F1414"/>
    <w:rsid w:val="000F24AE"/>
    <w:rsid w:val="000F2607"/>
    <w:rsid w:val="000F2BAB"/>
    <w:rsid w:val="000F3C15"/>
    <w:rsid w:val="000F43D0"/>
    <w:rsid w:val="000F4676"/>
    <w:rsid w:val="000F5C4D"/>
    <w:rsid w:val="000F5CC6"/>
    <w:rsid w:val="000F61A1"/>
    <w:rsid w:val="000F6DCC"/>
    <w:rsid w:val="000F6E44"/>
    <w:rsid w:val="000F7333"/>
    <w:rsid w:val="000F749F"/>
    <w:rsid w:val="0010016C"/>
    <w:rsid w:val="0010230A"/>
    <w:rsid w:val="00102914"/>
    <w:rsid w:val="00102AAD"/>
    <w:rsid w:val="0010329F"/>
    <w:rsid w:val="00104531"/>
    <w:rsid w:val="00104EE4"/>
    <w:rsid w:val="00105BB1"/>
    <w:rsid w:val="00106163"/>
    <w:rsid w:val="00106748"/>
    <w:rsid w:val="00106C67"/>
    <w:rsid w:val="00110705"/>
    <w:rsid w:val="001109F5"/>
    <w:rsid w:val="001120AF"/>
    <w:rsid w:val="00112C40"/>
    <w:rsid w:val="00114C6C"/>
    <w:rsid w:val="001163D9"/>
    <w:rsid w:val="00117329"/>
    <w:rsid w:val="0012164F"/>
    <w:rsid w:val="001220D8"/>
    <w:rsid w:val="00123008"/>
    <w:rsid w:val="00123CBC"/>
    <w:rsid w:val="00124119"/>
    <w:rsid w:val="001254B7"/>
    <w:rsid w:val="00125D20"/>
    <w:rsid w:val="00125EF7"/>
    <w:rsid w:val="001261EF"/>
    <w:rsid w:val="001278D9"/>
    <w:rsid w:val="00130211"/>
    <w:rsid w:val="00131447"/>
    <w:rsid w:val="00131F1F"/>
    <w:rsid w:val="00131FFC"/>
    <w:rsid w:val="00132C79"/>
    <w:rsid w:val="00132CC0"/>
    <w:rsid w:val="00132F17"/>
    <w:rsid w:val="00133B70"/>
    <w:rsid w:val="0013403C"/>
    <w:rsid w:val="001348A8"/>
    <w:rsid w:val="00134CF3"/>
    <w:rsid w:val="00134E61"/>
    <w:rsid w:val="00134F79"/>
    <w:rsid w:val="001370D4"/>
    <w:rsid w:val="00140046"/>
    <w:rsid w:val="001404BB"/>
    <w:rsid w:val="00141943"/>
    <w:rsid w:val="00142F52"/>
    <w:rsid w:val="0014381F"/>
    <w:rsid w:val="001441E1"/>
    <w:rsid w:val="0014446B"/>
    <w:rsid w:val="001458F8"/>
    <w:rsid w:val="00146E29"/>
    <w:rsid w:val="00147139"/>
    <w:rsid w:val="00151878"/>
    <w:rsid w:val="00151962"/>
    <w:rsid w:val="00152017"/>
    <w:rsid w:val="0015349B"/>
    <w:rsid w:val="0015380C"/>
    <w:rsid w:val="001545D0"/>
    <w:rsid w:val="001546BC"/>
    <w:rsid w:val="00154C09"/>
    <w:rsid w:val="001609F7"/>
    <w:rsid w:val="00161672"/>
    <w:rsid w:val="00162DF2"/>
    <w:rsid w:val="0016353E"/>
    <w:rsid w:val="00163B1A"/>
    <w:rsid w:val="00164537"/>
    <w:rsid w:val="0016498C"/>
    <w:rsid w:val="001651E3"/>
    <w:rsid w:val="0016522C"/>
    <w:rsid w:val="00165A74"/>
    <w:rsid w:val="00166513"/>
    <w:rsid w:val="00170950"/>
    <w:rsid w:val="0017137C"/>
    <w:rsid w:val="00172438"/>
    <w:rsid w:val="00174E45"/>
    <w:rsid w:val="0017650C"/>
    <w:rsid w:val="0017797C"/>
    <w:rsid w:val="00177BC7"/>
    <w:rsid w:val="0018022E"/>
    <w:rsid w:val="00180E75"/>
    <w:rsid w:val="00180EA9"/>
    <w:rsid w:val="00181D50"/>
    <w:rsid w:val="00181EDE"/>
    <w:rsid w:val="00182364"/>
    <w:rsid w:val="00182960"/>
    <w:rsid w:val="00183550"/>
    <w:rsid w:val="00184561"/>
    <w:rsid w:val="00184D5F"/>
    <w:rsid w:val="00186EF8"/>
    <w:rsid w:val="00187C2E"/>
    <w:rsid w:val="00187EE7"/>
    <w:rsid w:val="00190BFE"/>
    <w:rsid w:val="00190C97"/>
    <w:rsid w:val="00191D49"/>
    <w:rsid w:val="001925D9"/>
    <w:rsid w:val="00192ACF"/>
    <w:rsid w:val="00192E67"/>
    <w:rsid w:val="0019348E"/>
    <w:rsid w:val="001935A2"/>
    <w:rsid w:val="00193842"/>
    <w:rsid w:val="0019385C"/>
    <w:rsid w:val="00193ECD"/>
    <w:rsid w:val="001944EB"/>
    <w:rsid w:val="001957BA"/>
    <w:rsid w:val="001957FE"/>
    <w:rsid w:val="001958A5"/>
    <w:rsid w:val="0019617D"/>
    <w:rsid w:val="00196A09"/>
    <w:rsid w:val="00197276"/>
    <w:rsid w:val="001973E9"/>
    <w:rsid w:val="001A0CA5"/>
    <w:rsid w:val="001A1054"/>
    <w:rsid w:val="001A16C4"/>
    <w:rsid w:val="001A1A9F"/>
    <w:rsid w:val="001A2377"/>
    <w:rsid w:val="001A26D2"/>
    <w:rsid w:val="001A2C45"/>
    <w:rsid w:val="001A454D"/>
    <w:rsid w:val="001A4C0F"/>
    <w:rsid w:val="001A70B6"/>
    <w:rsid w:val="001A7862"/>
    <w:rsid w:val="001B05C7"/>
    <w:rsid w:val="001B07DF"/>
    <w:rsid w:val="001B1105"/>
    <w:rsid w:val="001B16BA"/>
    <w:rsid w:val="001B3124"/>
    <w:rsid w:val="001B4156"/>
    <w:rsid w:val="001B4A15"/>
    <w:rsid w:val="001B4A4D"/>
    <w:rsid w:val="001B4E52"/>
    <w:rsid w:val="001B7C49"/>
    <w:rsid w:val="001C002F"/>
    <w:rsid w:val="001C02CB"/>
    <w:rsid w:val="001C04F1"/>
    <w:rsid w:val="001C1423"/>
    <w:rsid w:val="001C1B73"/>
    <w:rsid w:val="001C2C12"/>
    <w:rsid w:val="001C33B9"/>
    <w:rsid w:val="001C351A"/>
    <w:rsid w:val="001C362F"/>
    <w:rsid w:val="001C5FE9"/>
    <w:rsid w:val="001C60E2"/>
    <w:rsid w:val="001C79A7"/>
    <w:rsid w:val="001D0FB5"/>
    <w:rsid w:val="001D1014"/>
    <w:rsid w:val="001D103E"/>
    <w:rsid w:val="001D144A"/>
    <w:rsid w:val="001D1B53"/>
    <w:rsid w:val="001D1D61"/>
    <w:rsid w:val="001D1FEE"/>
    <w:rsid w:val="001D2342"/>
    <w:rsid w:val="001D29E5"/>
    <w:rsid w:val="001D48AC"/>
    <w:rsid w:val="001D4902"/>
    <w:rsid w:val="001D4FB0"/>
    <w:rsid w:val="001D5246"/>
    <w:rsid w:val="001D5ACD"/>
    <w:rsid w:val="001D7867"/>
    <w:rsid w:val="001E0DD6"/>
    <w:rsid w:val="001E0E71"/>
    <w:rsid w:val="001E1347"/>
    <w:rsid w:val="001E3034"/>
    <w:rsid w:val="001E4EF3"/>
    <w:rsid w:val="001E5422"/>
    <w:rsid w:val="001E57A9"/>
    <w:rsid w:val="001E6351"/>
    <w:rsid w:val="001E72C8"/>
    <w:rsid w:val="001F0D1E"/>
    <w:rsid w:val="001F2366"/>
    <w:rsid w:val="001F27E8"/>
    <w:rsid w:val="001F2D17"/>
    <w:rsid w:val="001F4008"/>
    <w:rsid w:val="001F51A6"/>
    <w:rsid w:val="001F78CB"/>
    <w:rsid w:val="001F7D7D"/>
    <w:rsid w:val="002006D9"/>
    <w:rsid w:val="002012E3"/>
    <w:rsid w:val="00202044"/>
    <w:rsid w:val="00203ADC"/>
    <w:rsid w:val="00203B32"/>
    <w:rsid w:val="00205363"/>
    <w:rsid w:val="002056A2"/>
    <w:rsid w:val="00205CF8"/>
    <w:rsid w:val="002073EB"/>
    <w:rsid w:val="00207EB3"/>
    <w:rsid w:val="002113F5"/>
    <w:rsid w:val="00213358"/>
    <w:rsid w:val="0021395E"/>
    <w:rsid w:val="00213B19"/>
    <w:rsid w:val="00214E32"/>
    <w:rsid w:val="00215481"/>
    <w:rsid w:val="0021568B"/>
    <w:rsid w:val="0021629A"/>
    <w:rsid w:val="0021669D"/>
    <w:rsid w:val="00217058"/>
    <w:rsid w:val="00217862"/>
    <w:rsid w:val="00220EBF"/>
    <w:rsid w:val="00225347"/>
    <w:rsid w:val="002258BC"/>
    <w:rsid w:val="0022661D"/>
    <w:rsid w:val="00227252"/>
    <w:rsid w:val="002300E6"/>
    <w:rsid w:val="00231A97"/>
    <w:rsid w:val="00231B49"/>
    <w:rsid w:val="00232943"/>
    <w:rsid w:val="002329D9"/>
    <w:rsid w:val="00233EEB"/>
    <w:rsid w:val="002342F5"/>
    <w:rsid w:val="00234E53"/>
    <w:rsid w:val="0023597C"/>
    <w:rsid w:val="00237193"/>
    <w:rsid w:val="00237427"/>
    <w:rsid w:val="002378BF"/>
    <w:rsid w:val="00237E4E"/>
    <w:rsid w:val="00240323"/>
    <w:rsid w:val="002406D5"/>
    <w:rsid w:val="002408CD"/>
    <w:rsid w:val="00241664"/>
    <w:rsid w:val="00243892"/>
    <w:rsid w:val="002439F5"/>
    <w:rsid w:val="00243B23"/>
    <w:rsid w:val="00243FC0"/>
    <w:rsid w:val="0024499C"/>
    <w:rsid w:val="0024532B"/>
    <w:rsid w:val="002458F2"/>
    <w:rsid w:val="00245F82"/>
    <w:rsid w:val="00246420"/>
    <w:rsid w:val="00247537"/>
    <w:rsid w:val="00247A30"/>
    <w:rsid w:val="0025033B"/>
    <w:rsid w:val="002526B1"/>
    <w:rsid w:val="0025282F"/>
    <w:rsid w:val="002541C1"/>
    <w:rsid w:val="00254826"/>
    <w:rsid w:val="00255F52"/>
    <w:rsid w:val="00256244"/>
    <w:rsid w:val="0025658C"/>
    <w:rsid w:val="00256C9C"/>
    <w:rsid w:val="00257AC5"/>
    <w:rsid w:val="00260523"/>
    <w:rsid w:val="0026053B"/>
    <w:rsid w:val="00260CFD"/>
    <w:rsid w:val="002610FF"/>
    <w:rsid w:val="00261EFF"/>
    <w:rsid w:val="00262D9E"/>
    <w:rsid w:val="0026419B"/>
    <w:rsid w:val="002651DC"/>
    <w:rsid w:val="0026579A"/>
    <w:rsid w:val="00265BB7"/>
    <w:rsid w:val="00265C6D"/>
    <w:rsid w:val="0026603B"/>
    <w:rsid w:val="00266BA6"/>
    <w:rsid w:val="00267852"/>
    <w:rsid w:val="00271CE8"/>
    <w:rsid w:val="00271E74"/>
    <w:rsid w:val="00273DDA"/>
    <w:rsid w:val="00275BD5"/>
    <w:rsid w:val="00275DF9"/>
    <w:rsid w:val="002762B8"/>
    <w:rsid w:val="00276D91"/>
    <w:rsid w:val="00277753"/>
    <w:rsid w:val="00280C88"/>
    <w:rsid w:val="002815FC"/>
    <w:rsid w:val="002816EB"/>
    <w:rsid w:val="00282429"/>
    <w:rsid w:val="00282B69"/>
    <w:rsid w:val="00282C3E"/>
    <w:rsid w:val="0028307E"/>
    <w:rsid w:val="002835D2"/>
    <w:rsid w:val="00283A53"/>
    <w:rsid w:val="0028537E"/>
    <w:rsid w:val="002856BE"/>
    <w:rsid w:val="00287853"/>
    <w:rsid w:val="00287A12"/>
    <w:rsid w:val="00287F3A"/>
    <w:rsid w:val="00287F99"/>
    <w:rsid w:val="002927AC"/>
    <w:rsid w:val="00294536"/>
    <w:rsid w:val="002958BE"/>
    <w:rsid w:val="00296341"/>
    <w:rsid w:val="00297BDD"/>
    <w:rsid w:val="002A0832"/>
    <w:rsid w:val="002A2368"/>
    <w:rsid w:val="002A3762"/>
    <w:rsid w:val="002A3C03"/>
    <w:rsid w:val="002A40B0"/>
    <w:rsid w:val="002A6087"/>
    <w:rsid w:val="002A6CBB"/>
    <w:rsid w:val="002B0BD4"/>
    <w:rsid w:val="002B2545"/>
    <w:rsid w:val="002B3AD1"/>
    <w:rsid w:val="002B51D0"/>
    <w:rsid w:val="002B6170"/>
    <w:rsid w:val="002B7678"/>
    <w:rsid w:val="002C04D7"/>
    <w:rsid w:val="002C0EDA"/>
    <w:rsid w:val="002C124C"/>
    <w:rsid w:val="002C354C"/>
    <w:rsid w:val="002C3602"/>
    <w:rsid w:val="002C371D"/>
    <w:rsid w:val="002C3AE2"/>
    <w:rsid w:val="002C5339"/>
    <w:rsid w:val="002C53F2"/>
    <w:rsid w:val="002C57DE"/>
    <w:rsid w:val="002C6F64"/>
    <w:rsid w:val="002D0ADC"/>
    <w:rsid w:val="002D0FBD"/>
    <w:rsid w:val="002D17C1"/>
    <w:rsid w:val="002D1B88"/>
    <w:rsid w:val="002D1FAC"/>
    <w:rsid w:val="002D3071"/>
    <w:rsid w:val="002D4EEF"/>
    <w:rsid w:val="002D5CEE"/>
    <w:rsid w:val="002D730D"/>
    <w:rsid w:val="002D7B4B"/>
    <w:rsid w:val="002D7DA1"/>
    <w:rsid w:val="002E26EE"/>
    <w:rsid w:val="002E2878"/>
    <w:rsid w:val="002E3F68"/>
    <w:rsid w:val="002E53A5"/>
    <w:rsid w:val="002E572F"/>
    <w:rsid w:val="002E7A06"/>
    <w:rsid w:val="002F05D0"/>
    <w:rsid w:val="002F0733"/>
    <w:rsid w:val="002F0783"/>
    <w:rsid w:val="002F0D86"/>
    <w:rsid w:val="002F1900"/>
    <w:rsid w:val="002F21DF"/>
    <w:rsid w:val="002F24CB"/>
    <w:rsid w:val="002F264B"/>
    <w:rsid w:val="002F2907"/>
    <w:rsid w:val="002F4D98"/>
    <w:rsid w:val="002F551B"/>
    <w:rsid w:val="002F5BBA"/>
    <w:rsid w:val="002F5D48"/>
    <w:rsid w:val="002F62E8"/>
    <w:rsid w:val="002F6E94"/>
    <w:rsid w:val="00301C10"/>
    <w:rsid w:val="003023DC"/>
    <w:rsid w:val="00302BD1"/>
    <w:rsid w:val="003037FA"/>
    <w:rsid w:val="0030476A"/>
    <w:rsid w:val="0030556B"/>
    <w:rsid w:val="0030573A"/>
    <w:rsid w:val="00306085"/>
    <w:rsid w:val="00307E56"/>
    <w:rsid w:val="00311EB3"/>
    <w:rsid w:val="003127AC"/>
    <w:rsid w:val="00313D92"/>
    <w:rsid w:val="0031483A"/>
    <w:rsid w:val="00314D5B"/>
    <w:rsid w:val="0031596E"/>
    <w:rsid w:val="00315D6B"/>
    <w:rsid w:val="003161D9"/>
    <w:rsid w:val="00316EC1"/>
    <w:rsid w:val="00317BDF"/>
    <w:rsid w:val="003209AA"/>
    <w:rsid w:val="00321166"/>
    <w:rsid w:val="00321544"/>
    <w:rsid w:val="003217A9"/>
    <w:rsid w:val="0032207F"/>
    <w:rsid w:val="003228CB"/>
    <w:rsid w:val="00323949"/>
    <w:rsid w:val="00323AFD"/>
    <w:rsid w:val="00323D9D"/>
    <w:rsid w:val="00323E82"/>
    <w:rsid w:val="00323EF9"/>
    <w:rsid w:val="0032498E"/>
    <w:rsid w:val="00324B32"/>
    <w:rsid w:val="00324BFC"/>
    <w:rsid w:val="0032509D"/>
    <w:rsid w:val="003254EE"/>
    <w:rsid w:val="0033074E"/>
    <w:rsid w:val="00331917"/>
    <w:rsid w:val="00332D24"/>
    <w:rsid w:val="00333756"/>
    <w:rsid w:val="0033445C"/>
    <w:rsid w:val="00334788"/>
    <w:rsid w:val="00334EFD"/>
    <w:rsid w:val="00335B0A"/>
    <w:rsid w:val="00337EED"/>
    <w:rsid w:val="00337F15"/>
    <w:rsid w:val="003411B2"/>
    <w:rsid w:val="00342381"/>
    <w:rsid w:val="003456C5"/>
    <w:rsid w:val="00345879"/>
    <w:rsid w:val="0034604C"/>
    <w:rsid w:val="00346C2D"/>
    <w:rsid w:val="00350493"/>
    <w:rsid w:val="00350F34"/>
    <w:rsid w:val="00353A74"/>
    <w:rsid w:val="00353AF8"/>
    <w:rsid w:val="003547B4"/>
    <w:rsid w:val="00355BBB"/>
    <w:rsid w:val="003562C6"/>
    <w:rsid w:val="00356D21"/>
    <w:rsid w:val="003571B0"/>
    <w:rsid w:val="003612CF"/>
    <w:rsid w:val="003617AB"/>
    <w:rsid w:val="00362189"/>
    <w:rsid w:val="0036449E"/>
    <w:rsid w:val="00365744"/>
    <w:rsid w:val="003660D6"/>
    <w:rsid w:val="00367904"/>
    <w:rsid w:val="003714A2"/>
    <w:rsid w:val="0037282F"/>
    <w:rsid w:val="0037312E"/>
    <w:rsid w:val="00373D1F"/>
    <w:rsid w:val="00374921"/>
    <w:rsid w:val="00375199"/>
    <w:rsid w:val="00375AA5"/>
    <w:rsid w:val="00377AA6"/>
    <w:rsid w:val="0038020B"/>
    <w:rsid w:val="00380906"/>
    <w:rsid w:val="00380CFC"/>
    <w:rsid w:val="00380D09"/>
    <w:rsid w:val="00381D02"/>
    <w:rsid w:val="0038204A"/>
    <w:rsid w:val="00382416"/>
    <w:rsid w:val="00382FE2"/>
    <w:rsid w:val="00383A8A"/>
    <w:rsid w:val="003848C2"/>
    <w:rsid w:val="00385031"/>
    <w:rsid w:val="003856C7"/>
    <w:rsid w:val="0038647C"/>
    <w:rsid w:val="00387791"/>
    <w:rsid w:val="00387E30"/>
    <w:rsid w:val="003904E0"/>
    <w:rsid w:val="003923B4"/>
    <w:rsid w:val="00393EB1"/>
    <w:rsid w:val="003945BB"/>
    <w:rsid w:val="00394EC7"/>
    <w:rsid w:val="00394FA3"/>
    <w:rsid w:val="003963CB"/>
    <w:rsid w:val="0039697D"/>
    <w:rsid w:val="00396F8C"/>
    <w:rsid w:val="003A0665"/>
    <w:rsid w:val="003A106C"/>
    <w:rsid w:val="003A2A1F"/>
    <w:rsid w:val="003A3FD1"/>
    <w:rsid w:val="003A576A"/>
    <w:rsid w:val="003A5A48"/>
    <w:rsid w:val="003A5DB4"/>
    <w:rsid w:val="003A6084"/>
    <w:rsid w:val="003A76BF"/>
    <w:rsid w:val="003A7827"/>
    <w:rsid w:val="003B02DB"/>
    <w:rsid w:val="003B094C"/>
    <w:rsid w:val="003B145C"/>
    <w:rsid w:val="003B1CDE"/>
    <w:rsid w:val="003B2142"/>
    <w:rsid w:val="003B3036"/>
    <w:rsid w:val="003B36B7"/>
    <w:rsid w:val="003B475A"/>
    <w:rsid w:val="003B4C2D"/>
    <w:rsid w:val="003B4E58"/>
    <w:rsid w:val="003B5AD9"/>
    <w:rsid w:val="003B5BAB"/>
    <w:rsid w:val="003B661B"/>
    <w:rsid w:val="003B6C7E"/>
    <w:rsid w:val="003B7AF0"/>
    <w:rsid w:val="003B7F9E"/>
    <w:rsid w:val="003C08D9"/>
    <w:rsid w:val="003C249F"/>
    <w:rsid w:val="003C260E"/>
    <w:rsid w:val="003C334B"/>
    <w:rsid w:val="003C6638"/>
    <w:rsid w:val="003D0D7C"/>
    <w:rsid w:val="003D111F"/>
    <w:rsid w:val="003D315A"/>
    <w:rsid w:val="003D4E53"/>
    <w:rsid w:val="003D53D3"/>
    <w:rsid w:val="003D5689"/>
    <w:rsid w:val="003D644D"/>
    <w:rsid w:val="003D6555"/>
    <w:rsid w:val="003D66F8"/>
    <w:rsid w:val="003D6FBD"/>
    <w:rsid w:val="003D7B7C"/>
    <w:rsid w:val="003E0C2D"/>
    <w:rsid w:val="003E152C"/>
    <w:rsid w:val="003E3217"/>
    <w:rsid w:val="003E4780"/>
    <w:rsid w:val="003E5DBC"/>
    <w:rsid w:val="003E6B31"/>
    <w:rsid w:val="003E6F32"/>
    <w:rsid w:val="003F1297"/>
    <w:rsid w:val="003F13D9"/>
    <w:rsid w:val="003F1BBC"/>
    <w:rsid w:val="003F23F1"/>
    <w:rsid w:val="003F2C38"/>
    <w:rsid w:val="003F5C1F"/>
    <w:rsid w:val="003F6FF4"/>
    <w:rsid w:val="003F7C3C"/>
    <w:rsid w:val="004010BC"/>
    <w:rsid w:val="00401829"/>
    <w:rsid w:val="004021DC"/>
    <w:rsid w:val="00403C60"/>
    <w:rsid w:val="004041F6"/>
    <w:rsid w:val="00404A11"/>
    <w:rsid w:val="00404C7C"/>
    <w:rsid w:val="0040593D"/>
    <w:rsid w:val="00406FE3"/>
    <w:rsid w:val="00410397"/>
    <w:rsid w:val="00410F6E"/>
    <w:rsid w:val="004115E4"/>
    <w:rsid w:val="004123F7"/>
    <w:rsid w:val="00412DA4"/>
    <w:rsid w:val="00413180"/>
    <w:rsid w:val="004131F6"/>
    <w:rsid w:val="00414858"/>
    <w:rsid w:val="00416176"/>
    <w:rsid w:val="004171B9"/>
    <w:rsid w:val="004179C2"/>
    <w:rsid w:val="004200FA"/>
    <w:rsid w:val="004225C9"/>
    <w:rsid w:val="0042299E"/>
    <w:rsid w:val="00422FB2"/>
    <w:rsid w:val="00423562"/>
    <w:rsid w:val="004239F8"/>
    <w:rsid w:val="00423D9B"/>
    <w:rsid w:val="004242D1"/>
    <w:rsid w:val="00424538"/>
    <w:rsid w:val="00425325"/>
    <w:rsid w:val="00425EBE"/>
    <w:rsid w:val="00426442"/>
    <w:rsid w:val="004267C6"/>
    <w:rsid w:val="00427E8A"/>
    <w:rsid w:val="00431105"/>
    <w:rsid w:val="00431377"/>
    <w:rsid w:val="0043439C"/>
    <w:rsid w:val="00435571"/>
    <w:rsid w:val="00435C42"/>
    <w:rsid w:val="00435E0D"/>
    <w:rsid w:val="0044071C"/>
    <w:rsid w:val="0044103D"/>
    <w:rsid w:val="0044192A"/>
    <w:rsid w:val="00442372"/>
    <w:rsid w:val="00442BD0"/>
    <w:rsid w:val="0044384F"/>
    <w:rsid w:val="00444193"/>
    <w:rsid w:val="00445E68"/>
    <w:rsid w:val="00446058"/>
    <w:rsid w:val="004463E0"/>
    <w:rsid w:val="00447894"/>
    <w:rsid w:val="00447BDC"/>
    <w:rsid w:val="00447C73"/>
    <w:rsid w:val="00450329"/>
    <w:rsid w:val="004503FC"/>
    <w:rsid w:val="004507F7"/>
    <w:rsid w:val="0045125C"/>
    <w:rsid w:val="00451DB1"/>
    <w:rsid w:val="00452492"/>
    <w:rsid w:val="00452A5E"/>
    <w:rsid w:val="004537E1"/>
    <w:rsid w:val="00455BD7"/>
    <w:rsid w:val="00456137"/>
    <w:rsid w:val="004563A9"/>
    <w:rsid w:val="0045662E"/>
    <w:rsid w:val="00457138"/>
    <w:rsid w:val="004572FC"/>
    <w:rsid w:val="0046050E"/>
    <w:rsid w:val="00460CD7"/>
    <w:rsid w:val="0046128E"/>
    <w:rsid w:val="00461F54"/>
    <w:rsid w:val="0046229D"/>
    <w:rsid w:val="004631E5"/>
    <w:rsid w:val="00463BB1"/>
    <w:rsid w:val="004647AF"/>
    <w:rsid w:val="00464A9F"/>
    <w:rsid w:val="00464D81"/>
    <w:rsid w:val="004653D3"/>
    <w:rsid w:val="004666F9"/>
    <w:rsid w:val="004676AC"/>
    <w:rsid w:val="00467BD3"/>
    <w:rsid w:val="00471E7E"/>
    <w:rsid w:val="0047297E"/>
    <w:rsid w:val="00473009"/>
    <w:rsid w:val="00473F6B"/>
    <w:rsid w:val="004750C8"/>
    <w:rsid w:val="0047528A"/>
    <w:rsid w:val="004765EF"/>
    <w:rsid w:val="004768B6"/>
    <w:rsid w:val="004771B6"/>
    <w:rsid w:val="00477C9E"/>
    <w:rsid w:val="00477D13"/>
    <w:rsid w:val="004809D4"/>
    <w:rsid w:val="00480B6A"/>
    <w:rsid w:val="004813F2"/>
    <w:rsid w:val="00483858"/>
    <w:rsid w:val="00483E8E"/>
    <w:rsid w:val="004845D5"/>
    <w:rsid w:val="0048484F"/>
    <w:rsid w:val="00486377"/>
    <w:rsid w:val="00486416"/>
    <w:rsid w:val="0049012D"/>
    <w:rsid w:val="00491DC6"/>
    <w:rsid w:val="00493BB7"/>
    <w:rsid w:val="004941D0"/>
    <w:rsid w:val="00494561"/>
    <w:rsid w:val="004950DA"/>
    <w:rsid w:val="00495FAE"/>
    <w:rsid w:val="004A0087"/>
    <w:rsid w:val="004A4E75"/>
    <w:rsid w:val="004A528C"/>
    <w:rsid w:val="004B00DC"/>
    <w:rsid w:val="004B08CB"/>
    <w:rsid w:val="004B0F1A"/>
    <w:rsid w:val="004B12DF"/>
    <w:rsid w:val="004B20E1"/>
    <w:rsid w:val="004B23BE"/>
    <w:rsid w:val="004B37B3"/>
    <w:rsid w:val="004B3DB1"/>
    <w:rsid w:val="004B4EA5"/>
    <w:rsid w:val="004B566F"/>
    <w:rsid w:val="004B5D90"/>
    <w:rsid w:val="004B6CA3"/>
    <w:rsid w:val="004B6F2D"/>
    <w:rsid w:val="004C10C8"/>
    <w:rsid w:val="004C1604"/>
    <w:rsid w:val="004C17FF"/>
    <w:rsid w:val="004C1872"/>
    <w:rsid w:val="004C2ACA"/>
    <w:rsid w:val="004C2D9B"/>
    <w:rsid w:val="004C3A23"/>
    <w:rsid w:val="004C3C89"/>
    <w:rsid w:val="004C3EDA"/>
    <w:rsid w:val="004C43F0"/>
    <w:rsid w:val="004C52CA"/>
    <w:rsid w:val="004C671D"/>
    <w:rsid w:val="004C684E"/>
    <w:rsid w:val="004C6CD1"/>
    <w:rsid w:val="004D09B5"/>
    <w:rsid w:val="004D0AA0"/>
    <w:rsid w:val="004D3284"/>
    <w:rsid w:val="004D3B50"/>
    <w:rsid w:val="004D4B12"/>
    <w:rsid w:val="004D5A83"/>
    <w:rsid w:val="004D5DA4"/>
    <w:rsid w:val="004D603A"/>
    <w:rsid w:val="004D6CFC"/>
    <w:rsid w:val="004E1195"/>
    <w:rsid w:val="004E2F7C"/>
    <w:rsid w:val="004E3830"/>
    <w:rsid w:val="004E4E7A"/>
    <w:rsid w:val="004E53E3"/>
    <w:rsid w:val="004E53EE"/>
    <w:rsid w:val="004E62A4"/>
    <w:rsid w:val="004E62AD"/>
    <w:rsid w:val="004E6659"/>
    <w:rsid w:val="004E6A83"/>
    <w:rsid w:val="004E782C"/>
    <w:rsid w:val="004F038E"/>
    <w:rsid w:val="004F152D"/>
    <w:rsid w:val="004F1B54"/>
    <w:rsid w:val="004F24D1"/>
    <w:rsid w:val="004F2707"/>
    <w:rsid w:val="004F2712"/>
    <w:rsid w:val="004F4020"/>
    <w:rsid w:val="004F4102"/>
    <w:rsid w:val="004F447D"/>
    <w:rsid w:val="004F4585"/>
    <w:rsid w:val="004F58F4"/>
    <w:rsid w:val="004F69E2"/>
    <w:rsid w:val="004F756D"/>
    <w:rsid w:val="005005E8"/>
    <w:rsid w:val="005010A3"/>
    <w:rsid w:val="00501421"/>
    <w:rsid w:val="005016FD"/>
    <w:rsid w:val="0050225C"/>
    <w:rsid w:val="005037F1"/>
    <w:rsid w:val="0050524F"/>
    <w:rsid w:val="00505385"/>
    <w:rsid w:val="0050575C"/>
    <w:rsid w:val="0050644D"/>
    <w:rsid w:val="00506994"/>
    <w:rsid w:val="00506A55"/>
    <w:rsid w:val="005102A1"/>
    <w:rsid w:val="00511022"/>
    <w:rsid w:val="0051290D"/>
    <w:rsid w:val="00516242"/>
    <w:rsid w:val="00516A52"/>
    <w:rsid w:val="00516E7B"/>
    <w:rsid w:val="00517C51"/>
    <w:rsid w:val="00517E16"/>
    <w:rsid w:val="0052525C"/>
    <w:rsid w:val="0052536C"/>
    <w:rsid w:val="00525F0E"/>
    <w:rsid w:val="0052665C"/>
    <w:rsid w:val="00526B9C"/>
    <w:rsid w:val="00527200"/>
    <w:rsid w:val="005272AB"/>
    <w:rsid w:val="00527467"/>
    <w:rsid w:val="00531B39"/>
    <w:rsid w:val="00532556"/>
    <w:rsid w:val="00532BE0"/>
    <w:rsid w:val="005332B5"/>
    <w:rsid w:val="0053462B"/>
    <w:rsid w:val="00536BD2"/>
    <w:rsid w:val="0053708B"/>
    <w:rsid w:val="00540168"/>
    <w:rsid w:val="00540535"/>
    <w:rsid w:val="0054151B"/>
    <w:rsid w:val="005416C0"/>
    <w:rsid w:val="00541785"/>
    <w:rsid w:val="00542A28"/>
    <w:rsid w:val="00543133"/>
    <w:rsid w:val="0054373F"/>
    <w:rsid w:val="00543935"/>
    <w:rsid w:val="00545CD7"/>
    <w:rsid w:val="00545E52"/>
    <w:rsid w:val="00546B1C"/>
    <w:rsid w:val="00546DA8"/>
    <w:rsid w:val="00547081"/>
    <w:rsid w:val="00547C1B"/>
    <w:rsid w:val="00551201"/>
    <w:rsid w:val="0055120D"/>
    <w:rsid w:val="005529B6"/>
    <w:rsid w:val="00553B28"/>
    <w:rsid w:val="00554049"/>
    <w:rsid w:val="0055410E"/>
    <w:rsid w:val="0055438D"/>
    <w:rsid w:val="00554CC0"/>
    <w:rsid w:val="00555191"/>
    <w:rsid w:val="005555A1"/>
    <w:rsid w:val="00556312"/>
    <w:rsid w:val="0055638F"/>
    <w:rsid w:val="0055647B"/>
    <w:rsid w:val="005571CE"/>
    <w:rsid w:val="005578C1"/>
    <w:rsid w:val="005603A0"/>
    <w:rsid w:val="005610D2"/>
    <w:rsid w:val="00562DFB"/>
    <w:rsid w:val="00564494"/>
    <w:rsid w:val="0056465A"/>
    <w:rsid w:val="00564871"/>
    <w:rsid w:val="00565301"/>
    <w:rsid w:val="00565A87"/>
    <w:rsid w:val="00566560"/>
    <w:rsid w:val="005672A2"/>
    <w:rsid w:val="00570D04"/>
    <w:rsid w:val="00571377"/>
    <w:rsid w:val="005713E4"/>
    <w:rsid w:val="0057197C"/>
    <w:rsid w:val="005734CB"/>
    <w:rsid w:val="00573EF9"/>
    <w:rsid w:val="00574187"/>
    <w:rsid w:val="005750B9"/>
    <w:rsid w:val="0057675A"/>
    <w:rsid w:val="005774D4"/>
    <w:rsid w:val="0058070F"/>
    <w:rsid w:val="00580E1F"/>
    <w:rsid w:val="005811F8"/>
    <w:rsid w:val="00581473"/>
    <w:rsid w:val="00581F79"/>
    <w:rsid w:val="0058355D"/>
    <w:rsid w:val="005837A5"/>
    <w:rsid w:val="00584184"/>
    <w:rsid w:val="005842FB"/>
    <w:rsid w:val="005845E2"/>
    <w:rsid w:val="005851AA"/>
    <w:rsid w:val="0058555F"/>
    <w:rsid w:val="005856AC"/>
    <w:rsid w:val="00585C3C"/>
    <w:rsid w:val="005870CA"/>
    <w:rsid w:val="00587162"/>
    <w:rsid w:val="00587D66"/>
    <w:rsid w:val="00587E15"/>
    <w:rsid w:val="005902C5"/>
    <w:rsid w:val="00590B25"/>
    <w:rsid w:val="0059108A"/>
    <w:rsid w:val="005919BB"/>
    <w:rsid w:val="005923D9"/>
    <w:rsid w:val="00592D9E"/>
    <w:rsid w:val="005941A0"/>
    <w:rsid w:val="00596305"/>
    <w:rsid w:val="005963CF"/>
    <w:rsid w:val="0059723E"/>
    <w:rsid w:val="00597C24"/>
    <w:rsid w:val="005A16A6"/>
    <w:rsid w:val="005A17B8"/>
    <w:rsid w:val="005A1E16"/>
    <w:rsid w:val="005A207C"/>
    <w:rsid w:val="005A25A9"/>
    <w:rsid w:val="005A4345"/>
    <w:rsid w:val="005A45ED"/>
    <w:rsid w:val="005A556C"/>
    <w:rsid w:val="005A5B65"/>
    <w:rsid w:val="005A5F6C"/>
    <w:rsid w:val="005A633C"/>
    <w:rsid w:val="005A648E"/>
    <w:rsid w:val="005A69B2"/>
    <w:rsid w:val="005A7C56"/>
    <w:rsid w:val="005B0B12"/>
    <w:rsid w:val="005B0ECA"/>
    <w:rsid w:val="005B1AD9"/>
    <w:rsid w:val="005B1F27"/>
    <w:rsid w:val="005B32CD"/>
    <w:rsid w:val="005B3370"/>
    <w:rsid w:val="005B3441"/>
    <w:rsid w:val="005B407C"/>
    <w:rsid w:val="005B4C33"/>
    <w:rsid w:val="005B5EDD"/>
    <w:rsid w:val="005B6E33"/>
    <w:rsid w:val="005B7243"/>
    <w:rsid w:val="005C1608"/>
    <w:rsid w:val="005C269D"/>
    <w:rsid w:val="005C3381"/>
    <w:rsid w:val="005C3797"/>
    <w:rsid w:val="005C3F16"/>
    <w:rsid w:val="005C635B"/>
    <w:rsid w:val="005C72F8"/>
    <w:rsid w:val="005C7CD7"/>
    <w:rsid w:val="005D00A9"/>
    <w:rsid w:val="005D22A5"/>
    <w:rsid w:val="005D2790"/>
    <w:rsid w:val="005D2C18"/>
    <w:rsid w:val="005D34D3"/>
    <w:rsid w:val="005D34F6"/>
    <w:rsid w:val="005D41F8"/>
    <w:rsid w:val="005D486F"/>
    <w:rsid w:val="005D5121"/>
    <w:rsid w:val="005D621C"/>
    <w:rsid w:val="005D6335"/>
    <w:rsid w:val="005D6484"/>
    <w:rsid w:val="005D64BF"/>
    <w:rsid w:val="005D7C99"/>
    <w:rsid w:val="005D7FA7"/>
    <w:rsid w:val="005E02C4"/>
    <w:rsid w:val="005E0810"/>
    <w:rsid w:val="005E1743"/>
    <w:rsid w:val="005E493A"/>
    <w:rsid w:val="005E553D"/>
    <w:rsid w:val="005E560F"/>
    <w:rsid w:val="005E747D"/>
    <w:rsid w:val="005F0766"/>
    <w:rsid w:val="005F086F"/>
    <w:rsid w:val="005F0FBB"/>
    <w:rsid w:val="005F2933"/>
    <w:rsid w:val="005F2D37"/>
    <w:rsid w:val="005F2FE7"/>
    <w:rsid w:val="005F3389"/>
    <w:rsid w:val="005F3A1E"/>
    <w:rsid w:val="005F3D75"/>
    <w:rsid w:val="005F3E45"/>
    <w:rsid w:val="005F3F0B"/>
    <w:rsid w:val="005F41EB"/>
    <w:rsid w:val="005F423E"/>
    <w:rsid w:val="005F5305"/>
    <w:rsid w:val="0060025B"/>
    <w:rsid w:val="00600679"/>
    <w:rsid w:val="006023F4"/>
    <w:rsid w:val="006034B4"/>
    <w:rsid w:val="006035AD"/>
    <w:rsid w:val="00604289"/>
    <w:rsid w:val="00604291"/>
    <w:rsid w:val="006042EE"/>
    <w:rsid w:val="00611E77"/>
    <w:rsid w:val="0061255D"/>
    <w:rsid w:val="0061352F"/>
    <w:rsid w:val="0061357E"/>
    <w:rsid w:val="006144AC"/>
    <w:rsid w:val="006145ED"/>
    <w:rsid w:val="00614F6F"/>
    <w:rsid w:val="00616363"/>
    <w:rsid w:val="0061771C"/>
    <w:rsid w:val="00617764"/>
    <w:rsid w:val="00617883"/>
    <w:rsid w:val="00617C8F"/>
    <w:rsid w:val="006209A8"/>
    <w:rsid w:val="00622337"/>
    <w:rsid w:val="00622B77"/>
    <w:rsid w:val="00624202"/>
    <w:rsid w:val="00624CF9"/>
    <w:rsid w:val="00624F60"/>
    <w:rsid w:val="006259DC"/>
    <w:rsid w:val="00625A04"/>
    <w:rsid w:val="00625A1A"/>
    <w:rsid w:val="00626F55"/>
    <w:rsid w:val="00627002"/>
    <w:rsid w:val="0063092F"/>
    <w:rsid w:val="00631DB1"/>
    <w:rsid w:val="006332C3"/>
    <w:rsid w:val="0063335D"/>
    <w:rsid w:val="006340E0"/>
    <w:rsid w:val="0063445F"/>
    <w:rsid w:val="0063486A"/>
    <w:rsid w:val="0063540D"/>
    <w:rsid w:val="0063747E"/>
    <w:rsid w:val="00640C4E"/>
    <w:rsid w:val="00640E97"/>
    <w:rsid w:val="00641141"/>
    <w:rsid w:val="00642025"/>
    <w:rsid w:val="00642C13"/>
    <w:rsid w:val="006448F1"/>
    <w:rsid w:val="00645B1C"/>
    <w:rsid w:val="00646264"/>
    <w:rsid w:val="00646564"/>
    <w:rsid w:val="00646858"/>
    <w:rsid w:val="00650473"/>
    <w:rsid w:val="00650A3A"/>
    <w:rsid w:val="00650A45"/>
    <w:rsid w:val="00650AE6"/>
    <w:rsid w:val="00651D80"/>
    <w:rsid w:val="00651F6D"/>
    <w:rsid w:val="00651FB9"/>
    <w:rsid w:val="006520B1"/>
    <w:rsid w:val="006523C3"/>
    <w:rsid w:val="00652C4A"/>
    <w:rsid w:val="00654B88"/>
    <w:rsid w:val="00654E9E"/>
    <w:rsid w:val="00654EEE"/>
    <w:rsid w:val="00655707"/>
    <w:rsid w:val="00655D91"/>
    <w:rsid w:val="006569E6"/>
    <w:rsid w:val="00656F40"/>
    <w:rsid w:val="00656F9E"/>
    <w:rsid w:val="00657A01"/>
    <w:rsid w:val="00657B23"/>
    <w:rsid w:val="00660D0C"/>
    <w:rsid w:val="0066255A"/>
    <w:rsid w:val="006649C7"/>
    <w:rsid w:val="00664B4F"/>
    <w:rsid w:val="00664B83"/>
    <w:rsid w:val="006651B8"/>
    <w:rsid w:val="00665C81"/>
    <w:rsid w:val="006664E6"/>
    <w:rsid w:val="00666DF5"/>
    <w:rsid w:val="00670F76"/>
    <w:rsid w:val="00671431"/>
    <w:rsid w:val="00673697"/>
    <w:rsid w:val="0067474B"/>
    <w:rsid w:val="0067532B"/>
    <w:rsid w:val="006766BB"/>
    <w:rsid w:val="00676912"/>
    <w:rsid w:val="00676940"/>
    <w:rsid w:val="00680140"/>
    <w:rsid w:val="00681177"/>
    <w:rsid w:val="006818CA"/>
    <w:rsid w:val="00683589"/>
    <w:rsid w:val="00683990"/>
    <w:rsid w:val="00683BD2"/>
    <w:rsid w:val="00683E2D"/>
    <w:rsid w:val="006847B4"/>
    <w:rsid w:val="006851CE"/>
    <w:rsid w:val="00685896"/>
    <w:rsid w:val="00685C87"/>
    <w:rsid w:val="00685F5F"/>
    <w:rsid w:val="00686605"/>
    <w:rsid w:val="00687590"/>
    <w:rsid w:val="0068767D"/>
    <w:rsid w:val="006877A5"/>
    <w:rsid w:val="00687E7E"/>
    <w:rsid w:val="00690325"/>
    <w:rsid w:val="00691236"/>
    <w:rsid w:val="0069140C"/>
    <w:rsid w:val="00691BA6"/>
    <w:rsid w:val="00691E08"/>
    <w:rsid w:val="00691EF1"/>
    <w:rsid w:val="0069307E"/>
    <w:rsid w:val="006938F4"/>
    <w:rsid w:val="00694607"/>
    <w:rsid w:val="0069474C"/>
    <w:rsid w:val="00694A7A"/>
    <w:rsid w:val="00695A0C"/>
    <w:rsid w:val="00697AC1"/>
    <w:rsid w:val="006A026A"/>
    <w:rsid w:val="006A217B"/>
    <w:rsid w:val="006A2204"/>
    <w:rsid w:val="006A31D9"/>
    <w:rsid w:val="006A3614"/>
    <w:rsid w:val="006A3B20"/>
    <w:rsid w:val="006A41B1"/>
    <w:rsid w:val="006A56BE"/>
    <w:rsid w:val="006A5B84"/>
    <w:rsid w:val="006A6A4B"/>
    <w:rsid w:val="006A6A73"/>
    <w:rsid w:val="006B03C9"/>
    <w:rsid w:val="006B0AC3"/>
    <w:rsid w:val="006B1AB3"/>
    <w:rsid w:val="006B3B13"/>
    <w:rsid w:val="006B475E"/>
    <w:rsid w:val="006B47CF"/>
    <w:rsid w:val="006B49AC"/>
    <w:rsid w:val="006B4C57"/>
    <w:rsid w:val="006B4FDD"/>
    <w:rsid w:val="006B61B0"/>
    <w:rsid w:val="006B7683"/>
    <w:rsid w:val="006C0645"/>
    <w:rsid w:val="006C0F4A"/>
    <w:rsid w:val="006C1577"/>
    <w:rsid w:val="006C1B9C"/>
    <w:rsid w:val="006C25C4"/>
    <w:rsid w:val="006C3377"/>
    <w:rsid w:val="006C387C"/>
    <w:rsid w:val="006C4913"/>
    <w:rsid w:val="006C4F5C"/>
    <w:rsid w:val="006C5938"/>
    <w:rsid w:val="006C7052"/>
    <w:rsid w:val="006C7CFD"/>
    <w:rsid w:val="006C7D66"/>
    <w:rsid w:val="006D02D2"/>
    <w:rsid w:val="006D0E4F"/>
    <w:rsid w:val="006D1533"/>
    <w:rsid w:val="006D170A"/>
    <w:rsid w:val="006D1BD7"/>
    <w:rsid w:val="006D2672"/>
    <w:rsid w:val="006D27AF"/>
    <w:rsid w:val="006D3009"/>
    <w:rsid w:val="006D3E76"/>
    <w:rsid w:val="006D49A1"/>
    <w:rsid w:val="006D5D77"/>
    <w:rsid w:val="006D5F8F"/>
    <w:rsid w:val="006D7ED9"/>
    <w:rsid w:val="006E225F"/>
    <w:rsid w:val="006E48DB"/>
    <w:rsid w:val="006E4BB0"/>
    <w:rsid w:val="006E52BD"/>
    <w:rsid w:val="006E54F7"/>
    <w:rsid w:val="006E568C"/>
    <w:rsid w:val="006E5796"/>
    <w:rsid w:val="006E5C2F"/>
    <w:rsid w:val="006E5DD4"/>
    <w:rsid w:val="006E6FEF"/>
    <w:rsid w:val="006F2CB9"/>
    <w:rsid w:val="006F32BA"/>
    <w:rsid w:val="006F59EE"/>
    <w:rsid w:val="006F5AAB"/>
    <w:rsid w:val="007002F4"/>
    <w:rsid w:val="00701EBD"/>
    <w:rsid w:val="00705ED2"/>
    <w:rsid w:val="007064CC"/>
    <w:rsid w:val="00706A61"/>
    <w:rsid w:val="00706E6B"/>
    <w:rsid w:val="00706F6B"/>
    <w:rsid w:val="007072C9"/>
    <w:rsid w:val="00707590"/>
    <w:rsid w:val="00707B63"/>
    <w:rsid w:val="00707C21"/>
    <w:rsid w:val="00707ECC"/>
    <w:rsid w:val="00710D9C"/>
    <w:rsid w:val="0071179D"/>
    <w:rsid w:val="007130BE"/>
    <w:rsid w:val="0071317A"/>
    <w:rsid w:val="007134EF"/>
    <w:rsid w:val="007136FE"/>
    <w:rsid w:val="007137D9"/>
    <w:rsid w:val="0071394A"/>
    <w:rsid w:val="00713BBB"/>
    <w:rsid w:val="00715B0D"/>
    <w:rsid w:val="00715C3D"/>
    <w:rsid w:val="0071603C"/>
    <w:rsid w:val="007167E9"/>
    <w:rsid w:val="007178E0"/>
    <w:rsid w:val="007208A8"/>
    <w:rsid w:val="00720BDC"/>
    <w:rsid w:val="00720C06"/>
    <w:rsid w:val="00720D66"/>
    <w:rsid w:val="00721319"/>
    <w:rsid w:val="00721B9D"/>
    <w:rsid w:val="00721C0F"/>
    <w:rsid w:val="00721E33"/>
    <w:rsid w:val="007225EC"/>
    <w:rsid w:val="0072260A"/>
    <w:rsid w:val="007242DA"/>
    <w:rsid w:val="00724465"/>
    <w:rsid w:val="00724B45"/>
    <w:rsid w:val="007252F9"/>
    <w:rsid w:val="007269FC"/>
    <w:rsid w:val="00727103"/>
    <w:rsid w:val="0072766B"/>
    <w:rsid w:val="00727D90"/>
    <w:rsid w:val="00727F2A"/>
    <w:rsid w:val="00731948"/>
    <w:rsid w:val="00731E67"/>
    <w:rsid w:val="007322FA"/>
    <w:rsid w:val="00734488"/>
    <w:rsid w:val="00734768"/>
    <w:rsid w:val="0073493C"/>
    <w:rsid w:val="00734D53"/>
    <w:rsid w:val="00734D58"/>
    <w:rsid w:val="00735017"/>
    <w:rsid w:val="00735504"/>
    <w:rsid w:val="00737982"/>
    <w:rsid w:val="00737D29"/>
    <w:rsid w:val="00737D7F"/>
    <w:rsid w:val="007404AF"/>
    <w:rsid w:val="00740668"/>
    <w:rsid w:val="00740C3B"/>
    <w:rsid w:val="00740C68"/>
    <w:rsid w:val="007413D1"/>
    <w:rsid w:val="00743011"/>
    <w:rsid w:val="00743F8D"/>
    <w:rsid w:val="00744F08"/>
    <w:rsid w:val="00745425"/>
    <w:rsid w:val="007458D1"/>
    <w:rsid w:val="00745FA8"/>
    <w:rsid w:val="00747823"/>
    <w:rsid w:val="00747B8E"/>
    <w:rsid w:val="00747D6E"/>
    <w:rsid w:val="00747EAA"/>
    <w:rsid w:val="0075011D"/>
    <w:rsid w:val="00750243"/>
    <w:rsid w:val="007512ED"/>
    <w:rsid w:val="00751851"/>
    <w:rsid w:val="007527F1"/>
    <w:rsid w:val="00752C5F"/>
    <w:rsid w:val="00752F80"/>
    <w:rsid w:val="0075317C"/>
    <w:rsid w:val="00753616"/>
    <w:rsid w:val="00754477"/>
    <w:rsid w:val="00754B90"/>
    <w:rsid w:val="0075518A"/>
    <w:rsid w:val="007554F4"/>
    <w:rsid w:val="00755D69"/>
    <w:rsid w:val="007563B6"/>
    <w:rsid w:val="00757319"/>
    <w:rsid w:val="0075780E"/>
    <w:rsid w:val="0075784F"/>
    <w:rsid w:val="00757C7B"/>
    <w:rsid w:val="00760090"/>
    <w:rsid w:val="00761723"/>
    <w:rsid w:val="0076251E"/>
    <w:rsid w:val="00763207"/>
    <w:rsid w:val="00763B7D"/>
    <w:rsid w:val="00764175"/>
    <w:rsid w:val="00764FD0"/>
    <w:rsid w:val="00765134"/>
    <w:rsid w:val="007675E8"/>
    <w:rsid w:val="00770C36"/>
    <w:rsid w:val="00770E7C"/>
    <w:rsid w:val="0077108E"/>
    <w:rsid w:val="007713C7"/>
    <w:rsid w:val="00772318"/>
    <w:rsid w:val="00772B1F"/>
    <w:rsid w:val="00772E0C"/>
    <w:rsid w:val="00773398"/>
    <w:rsid w:val="00773F16"/>
    <w:rsid w:val="007747C1"/>
    <w:rsid w:val="00775007"/>
    <w:rsid w:val="00775775"/>
    <w:rsid w:val="00776A7B"/>
    <w:rsid w:val="00777159"/>
    <w:rsid w:val="00777629"/>
    <w:rsid w:val="00777754"/>
    <w:rsid w:val="00777DCB"/>
    <w:rsid w:val="0078004D"/>
    <w:rsid w:val="007810A7"/>
    <w:rsid w:val="007812C1"/>
    <w:rsid w:val="007813E9"/>
    <w:rsid w:val="00781AED"/>
    <w:rsid w:val="00782D38"/>
    <w:rsid w:val="0078343A"/>
    <w:rsid w:val="00785242"/>
    <w:rsid w:val="0078567F"/>
    <w:rsid w:val="00786936"/>
    <w:rsid w:val="0079003E"/>
    <w:rsid w:val="007911F5"/>
    <w:rsid w:val="007925C3"/>
    <w:rsid w:val="00792EEB"/>
    <w:rsid w:val="00793BA1"/>
    <w:rsid w:val="00795132"/>
    <w:rsid w:val="00795845"/>
    <w:rsid w:val="0079669D"/>
    <w:rsid w:val="00796C43"/>
    <w:rsid w:val="00796D1A"/>
    <w:rsid w:val="00796D91"/>
    <w:rsid w:val="00797630"/>
    <w:rsid w:val="007A0C21"/>
    <w:rsid w:val="007A117E"/>
    <w:rsid w:val="007A1FEE"/>
    <w:rsid w:val="007A20A3"/>
    <w:rsid w:val="007A21F7"/>
    <w:rsid w:val="007A3F15"/>
    <w:rsid w:val="007A43C9"/>
    <w:rsid w:val="007A4487"/>
    <w:rsid w:val="007A4B13"/>
    <w:rsid w:val="007A4E76"/>
    <w:rsid w:val="007A58D0"/>
    <w:rsid w:val="007A5C3B"/>
    <w:rsid w:val="007A6313"/>
    <w:rsid w:val="007A72A7"/>
    <w:rsid w:val="007A7612"/>
    <w:rsid w:val="007A7A23"/>
    <w:rsid w:val="007B0985"/>
    <w:rsid w:val="007B2EC4"/>
    <w:rsid w:val="007B309F"/>
    <w:rsid w:val="007B30EC"/>
    <w:rsid w:val="007B4E25"/>
    <w:rsid w:val="007B772E"/>
    <w:rsid w:val="007B7A1F"/>
    <w:rsid w:val="007C0F65"/>
    <w:rsid w:val="007C0F76"/>
    <w:rsid w:val="007C17A9"/>
    <w:rsid w:val="007C1A04"/>
    <w:rsid w:val="007C1A26"/>
    <w:rsid w:val="007C1E10"/>
    <w:rsid w:val="007C20C9"/>
    <w:rsid w:val="007C3596"/>
    <w:rsid w:val="007C4F1C"/>
    <w:rsid w:val="007C5219"/>
    <w:rsid w:val="007C66C7"/>
    <w:rsid w:val="007C7304"/>
    <w:rsid w:val="007C7B82"/>
    <w:rsid w:val="007C7BDF"/>
    <w:rsid w:val="007C7F5D"/>
    <w:rsid w:val="007D05B6"/>
    <w:rsid w:val="007D0DF6"/>
    <w:rsid w:val="007D0FFD"/>
    <w:rsid w:val="007D2661"/>
    <w:rsid w:val="007D2CF1"/>
    <w:rsid w:val="007D2EB2"/>
    <w:rsid w:val="007D306C"/>
    <w:rsid w:val="007D45DA"/>
    <w:rsid w:val="007D5FF8"/>
    <w:rsid w:val="007D60C4"/>
    <w:rsid w:val="007D6A28"/>
    <w:rsid w:val="007D74E6"/>
    <w:rsid w:val="007E027A"/>
    <w:rsid w:val="007E2D41"/>
    <w:rsid w:val="007E3F48"/>
    <w:rsid w:val="007E48DD"/>
    <w:rsid w:val="007E4E6A"/>
    <w:rsid w:val="007E573A"/>
    <w:rsid w:val="007E5DDB"/>
    <w:rsid w:val="007E5FC3"/>
    <w:rsid w:val="007E6815"/>
    <w:rsid w:val="007E74A6"/>
    <w:rsid w:val="007E78C8"/>
    <w:rsid w:val="007E7B04"/>
    <w:rsid w:val="007E7D7B"/>
    <w:rsid w:val="007E7E00"/>
    <w:rsid w:val="007F0AE6"/>
    <w:rsid w:val="007F13BE"/>
    <w:rsid w:val="007F142B"/>
    <w:rsid w:val="007F38B9"/>
    <w:rsid w:val="007F397A"/>
    <w:rsid w:val="007F3DE1"/>
    <w:rsid w:val="007F4773"/>
    <w:rsid w:val="007F4F89"/>
    <w:rsid w:val="007F5C16"/>
    <w:rsid w:val="007F65CA"/>
    <w:rsid w:val="00800072"/>
    <w:rsid w:val="00800466"/>
    <w:rsid w:val="0080078F"/>
    <w:rsid w:val="00801187"/>
    <w:rsid w:val="00801749"/>
    <w:rsid w:val="00801BD5"/>
    <w:rsid w:val="00802344"/>
    <w:rsid w:val="00802611"/>
    <w:rsid w:val="00802BB7"/>
    <w:rsid w:val="00803212"/>
    <w:rsid w:val="008035DB"/>
    <w:rsid w:val="00804431"/>
    <w:rsid w:val="00804B05"/>
    <w:rsid w:val="00805262"/>
    <w:rsid w:val="008075D0"/>
    <w:rsid w:val="00807FAB"/>
    <w:rsid w:val="00812818"/>
    <w:rsid w:val="008131D6"/>
    <w:rsid w:val="008137A8"/>
    <w:rsid w:val="00813E8E"/>
    <w:rsid w:val="0082120B"/>
    <w:rsid w:val="0082126D"/>
    <w:rsid w:val="008216BF"/>
    <w:rsid w:val="00821C2F"/>
    <w:rsid w:val="00822107"/>
    <w:rsid w:val="0082233B"/>
    <w:rsid w:val="008233A8"/>
    <w:rsid w:val="008236DD"/>
    <w:rsid w:val="0082427B"/>
    <w:rsid w:val="0082487B"/>
    <w:rsid w:val="0082516A"/>
    <w:rsid w:val="00826AB3"/>
    <w:rsid w:val="0082721D"/>
    <w:rsid w:val="008273F2"/>
    <w:rsid w:val="0083003B"/>
    <w:rsid w:val="00830509"/>
    <w:rsid w:val="0083059C"/>
    <w:rsid w:val="0083105A"/>
    <w:rsid w:val="008310D4"/>
    <w:rsid w:val="00831547"/>
    <w:rsid w:val="00831659"/>
    <w:rsid w:val="0083233C"/>
    <w:rsid w:val="00832DA9"/>
    <w:rsid w:val="00833040"/>
    <w:rsid w:val="00833683"/>
    <w:rsid w:val="008337AD"/>
    <w:rsid w:val="0083394E"/>
    <w:rsid w:val="00833EB5"/>
    <w:rsid w:val="00834482"/>
    <w:rsid w:val="008352AB"/>
    <w:rsid w:val="0083634A"/>
    <w:rsid w:val="00837B77"/>
    <w:rsid w:val="00840028"/>
    <w:rsid w:val="008400D3"/>
    <w:rsid w:val="008420B2"/>
    <w:rsid w:val="008429AE"/>
    <w:rsid w:val="008435D0"/>
    <w:rsid w:val="00844D7B"/>
    <w:rsid w:val="0084510D"/>
    <w:rsid w:val="00845745"/>
    <w:rsid w:val="00845775"/>
    <w:rsid w:val="00845BBF"/>
    <w:rsid w:val="008466DD"/>
    <w:rsid w:val="00846794"/>
    <w:rsid w:val="00851748"/>
    <w:rsid w:val="008523CE"/>
    <w:rsid w:val="00852429"/>
    <w:rsid w:val="008525A2"/>
    <w:rsid w:val="00852688"/>
    <w:rsid w:val="00852720"/>
    <w:rsid w:val="00852FF2"/>
    <w:rsid w:val="00853A71"/>
    <w:rsid w:val="008542BB"/>
    <w:rsid w:val="00854607"/>
    <w:rsid w:val="00855096"/>
    <w:rsid w:val="008576EA"/>
    <w:rsid w:val="00860053"/>
    <w:rsid w:val="00860D05"/>
    <w:rsid w:val="00860E81"/>
    <w:rsid w:val="008616A6"/>
    <w:rsid w:val="008625A8"/>
    <w:rsid w:val="00862959"/>
    <w:rsid w:val="008650FE"/>
    <w:rsid w:val="00865D86"/>
    <w:rsid w:val="0086655E"/>
    <w:rsid w:val="00867F99"/>
    <w:rsid w:val="0087112A"/>
    <w:rsid w:val="00872D4B"/>
    <w:rsid w:val="00872DA6"/>
    <w:rsid w:val="00872F65"/>
    <w:rsid w:val="00873702"/>
    <w:rsid w:val="00873E89"/>
    <w:rsid w:val="008746C8"/>
    <w:rsid w:val="0087472B"/>
    <w:rsid w:val="00875000"/>
    <w:rsid w:val="008754CF"/>
    <w:rsid w:val="00876477"/>
    <w:rsid w:val="00876F6A"/>
    <w:rsid w:val="008775A7"/>
    <w:rsid w:val="0087775E"/>
    <w:rsid w:val="00877FF8"/>
    <w:rsid w:val="008807B0"/>
    <w:rsid w:val="00880AD3"/>
    <w:rsid w:val="00880BDE"/>
    <w:rsid w:val="008814C3"/>
    <w:rsid w:val="0088196E"/>
    <w:rsid w:val="00881D33"/>
    <w:rsid w:val="00881F52"/>
    <w:rsid w:val="0088277B"/>
    <w:rsid w:val="00883828"/>
    <w:rsid w:val="008839E7"/>
    <w:rsid w:val="008842E2"/>
    <w:rsid w:val="008843C7"/>
    <w:rsid w:val="00885EAE"/>
    <w:rsid w:val="008869CA"/>
    <w:rsid w:val="00886BB1"/>
    <w:rsid w:val="00886CF9"/>
    <w:rsid w:val="00887267"/>
    <w:rsid w:val="0089012A"/>
    <w:rsid w:val="00890908"/>
    <w:rsid w:val="00891407"/>
    <w:rsid w:val="00891A77"/>
    <w:rsid w:val="00894730"/>
    <w:rsid w:val="00895C65"/>
    <w:rsid w:val="00895CBF"/>
    <w:rsid w:val="0089651B"/>
    <w:rsid w:val="0089684F"/>
    <w:rsid w:val="00896BE5"/>
    <w:rsid w:val="00896D9D"/>
    <w:rsid w:val="0089795C"/>
    <w:rsid w:val="00897D9E"/>
    <w:rsid w:val="00897E31"/>
    <w:rsid w:val="008A0D57"/>
    <w:rsid w:val="008A107F"/>
    <w:rsid w:val="008A11A5"/>
    <w:rsid w:val="008A4747"/>
    <w:rsid w:val="008A5DBC"/>
    <w:rsid w:val="008A5FB9"/>
    <w:rsid w:val="008A666F"/>
    <w:rsid w:val="008A692B"/>
    <w:rsid w:val="008A7652"/>
    <w:rsid w:val="008A7811"/>
    <w:rsid w:val="008B004F"/>
    <w:rsid w:val="008B102D"/>
    <w:rsid w:val="008B191F"/>
    <w:rsid w:val="008B2022"/>
    <w:rsid w:val="008B211F"/>
    <w:rsid w:val="008B2564"/>
    <w:rsid w:val="008B2F26"/>
    <w:rsid w:val="008B3918"/>
    <w:rsid w:val="008B4440"/>
    <w:rsid w:val="008B45BF"/>
    <w:rsid w:val="008B4B72"/>
    <w:rsid w:val="008B583A"/>
    <w:rsid w:val="008B6864"/>
    <w:rsid w:val="008B6D7F"/>
    <w:rsid w:val="008B7114"/>
    <w:rsid w:val="008B77AE"/>
    <w:rsid w:val="008C0CF4"/>
    <w:rsid w:val="008C1362"/>
    <w:rsid w:val="008C31A8"/>
    <w:rsid w:val="008C3577"/>
    <w:rsid w:val="008C3967"/>
    <w:rsid w:val="008C48B1"/>
    <w:rsid w:val="008C5094"/>
    <w:rsid w:val="008C548E"/>
    <w:rsid w:val="008C74B3"/>
    <w:rsid w:val="008C7AC1"/>
    <w:rsid w:val="008C7F04"/>
    <w:rsid w:val="008D0848"/>
    <w:rsid w:val="008D122F"/>
    <w:rsid w:val="008D15F1"/>
    <w:rsid w:val="008D1E73"/>
    <w:rsid w:val="008D21FD"/>
    <w:rsid w:val="008D28E2"/>
    <w:rsid w:val="008D310E"/>
    <w:rsid w:val="008D3D2C"/>
    <w:rsid w:val="008D4DB9"/>
    <w:rsid w:val="008D543A"/>
    <w:rsid w:val="008D5B1C"/>
    <w:rsid w:val="008D6E4D"/>
    <w:rsid w:val="008D736E"/>
    <w:rsid w:val="008D76BC"/>
    <w:rsid w:val="008D79DC"/>
    <w:rsid w:val="008E0674"/>
    <w:rsid w:val="008E0AB8"/>
    <w:rsid w:val="008E10A9"/>
    <w:rsid w:val="008E11A0"/>
    <w:rsid w:val="008E1311"/>
    <w:rsid w:val="008E1421"/>
    <w:rsid w:val="008E31CE"/>
    <w:rsid w:val="008E3775"/>
    <w:rsid w:val="008E3A0A"/>
    <w:rsid w:val="008E444E"/>
    <w:rsid w:val="008E59D5"/>
    <w:rsid w:val="008E5CB2"/>
    <w:rsid w:val="008E6666"/>
    <w:rsid w:val="008E6F15"/>
    <w:rsid w:val="008E71C5"/>
    <w:rsid w:val="008E7273"/>
    <w:rsid w:val="008E7296"/>
    <w:rsid w:val="008F00CB"/>
    <w:rsid w:val="008F083D"/>
    <w:rsid w:val="008F1095"/>
    <w:rsid w:val="008F1AFB"/>
    <w:rsid w:val="008F26AA"/>
    <w:rsid w:val="008F30C8"/>
    <w:rsid w:val="008F51AB"/>
    <w:rsid w:val="008F5F0F"/>
    <w:rsid w:val="008F69B7"/>
    <w:rsid w:val="008F6BB9"/>
    <w:rsid w:val="008F7BC3"/>
    <w:rsid w:val="009003F5"/>
    <w:rsid w:val="00900654"/>
    <w:rsid w:val="00901F70"/>
    <w:rsid w:val="00902C3F"/>
    <w:rsid w:val="00903341"/>
    <w:rsid w:val="009035FB"/>
    <w:rsid w:val="00903994"/>
    <w:rsid w:val="00905E0F"/>
    <w:rsid w:val="00905F55"/>
    <w:rsid w:val="00905F85"/>
    <w:rsid w:val="00906B9E"/>
    <w:rsid w:val="00906EC0"/>
    <w:rsid w:val="009075D5"/>
    <w:rsid w:val="00907F04"/>
    <w:rsid w:val="0091189D"/>
    <w:rsid w:val="009127B3"/>
    <w:rsid w:val="00912CE2"/>
    <w:rsid w:val="00912DAF"/>
    <w:rsid w:val="00913877"/>
    <w:rsid w:val="009149C8"/>
    <w:rsid w:val="009150F7"/>
    <w:rsid w:val="009156F5"/>
    <w:rsid w:val="0091756A"/>
    <w:rsid w:val="00917DDA"/>
    <w:rsid w:val="00917F1C"/>
    <w:rsid w:val="00920808"/>
    <w:rsid w:val="00921E22"/>
    <w:rsid w:val="00922777"/>
    <w:rsid w:val="0092333F"/>
    <w:rsid w:val="009270E1"/>
    <w:rsid w:val="00930499"/>
    <w:rsid w:val="00930F40"/>
    <w:rsid w:val="00933F17"/>
    <w:rsid w:val="0093516D"/>
    <w:rsid w:val="0093565C"/>
    <w:rsid w:val="00935A56"/>
    <w:rsid w:val="00936343"/>
    <w:rsid w:val="009364B4"/>
    <w:rsid w:val="00937647"/>
    <w:rsid w:val="00937F5B"/>
    <w:rsid w:val="00940ED1"/>
    <w:rsid w:val="00941484"/>
    <w:rsid w:val="00941F98"/>
    <w:rsid w:val="00942725"/>
    <w:rsid w:val="009452EA"/>
    <w:rsid w:val="0094579E"/>
    <w:rsid w:val="009463BC"/>
    <w:rsid w:val="00946D0F"/>
    <w:rsid w:val="009479FD"/>
    <w:rsid w:val="00947A60"/>
    <w:rsid w:val="009504B1"/>
    <w:rsid w:val="009512D9"/>
    <w:rsid w:val="00951308"/>
    <w:rsid w:val="00953805"/>
    <w:rsid w:val="00953F3A"/>
    <w:rsid w:val="00954371"/>
    <w:rsid w:val="009544B7"/>
    <w:rsid w:val="00955352"/>
    <w:rsid w:val="00955799"/>
    <w:rsid w:val="00956D9B"/>
    <w:rsid w:val="00957AB2"/>
    <w:rsid w:val="009617BA"/>
    <w:rsid w:val="0096360E"/>
    <w:rsid w:val="00963849"/>
    <w:rsid w:val="00963ECC"/>
    <w:rsid w:val="00964FD9"/>
    <w:rsid w:val="009653F3"/>
    <w:rsid w:val="0096775C"/>
    <w:rsid w:val="00967A69"/>
    <w:rsid w:val="009700F8"/>
    <w:rsid w:val="00970215"/>
    <w:rsid w:val="009703D5"/>
    <w:rsid w:val="00970400"/>
    <w:rsid w:val="00970C28"/>
    <w:rsid w:val="00971E0F"/>
    <w:rsid w:val="0097205A"/>
    <w:rsid w:val="009721F3"/>
    <w:rsid w:val="00973954"/>
    <w:rsid w:val="009740F3"/>
    <w:rsid w:val="00974871"/>
    <w:rsid w:val="00975F73"/>
    <w:rsid w:val="00976919"/>
    <w:rsid w:val="009806A7"/>
    <w:rsid w:val="00981447"/>
    <w:rsid w:val="00981653"/>
    <w:rsid w:val="00981D56"/>
    <w:rsid w:val="009821C8"/>
    <w:rsid w:val="009826ED"/>
    <w:rsid w:val="009835AA"/>
    <w:rsid w:val="00984323"/>
    <w:rsid w:val="00985551"/>
    <w:rsid w:val="009856E0"/>
    <w:rsid w:val="0098573F"/>
    <w:rsid w:val="00985955"/>
    <w:rsid w:val="00986C63"/>
    <w:rsid w:val="00987797"/>
    <w:rsid w:val="00987CCF"/>
    <w:rsid w:val="00990026"/>
    <w:rsid w:val="00990B29"/>
    <w:rsid w:val="009932A5"/>
    <w:rsid w:val="009945DA"/>
    <w:rsid w:val="00996017"/>
    <w:rsid w:val="0099688F"/>
    <w:rsid w:val="009968E0"/>
    <w:rsid w:val="00996B53"/>
    <w:rsid w:val="00997453"/>
    <w:rsid w:val="009A0B0F"/>
    <w:rsid w:val="009A0B1C"/>
    <w:rsid w:val="009A154E"/>
    <w:rsid w:val="009A2327"/>
    <w:rsid w:val="009A33E2"/>
    <w:rsid w:val="009A3554"/>
    <w:rsid w:val="009A3A37"/>
    <w:rsid w:val="009A5A99"/>
    <w:rsid w:val="009A6995"/>
    <w:rsid w:val="009A6C0C"/>
    <w:rsid w:val="009B15C3"/>
    <w:rsid w:val="009B3163"/>
    <w:rsid w:val="009B350B"/>
    <w:rsid w:val="009B4AF6"/>
    <w:rsid w:val="009B4E36"/>
    <w:rsid w:val="009B5C4B"/>
    <w:rsid w:val="009B6169"/>
    <w:rsid w:val="009B63E6"/>
    <w:rsid w:val="009B643F"/>
    <w:rsid w:val="009B7469"/>
    <w:rsid w:val="009B7B89"/>
    <w:rsid w:val="009C0E30"/>
    <w:rsid w:val="009C15CE"/>
    <w:rsid w:val="009C169C"/>
    <w:rsid w:val="009C2F0A"/>
    <w:rsid w:val="009C7E06"/>
    <w:rsid w:val="009D0D51"/>
    <w:rsid w:val="009D0EE2"/>
    <w:rsid w:val="009D1C10"/>
    <w:rsid w:val="009D245C"/>
    <w:rsid w:val="009D2F60"/>
    <w:rsid w:val="009D3FB8"/>
    <w:rsid w:val="009D3FCA"/>
    <w:rsid w:val="009D4328"/>
    <w:rsid w:val="009D4867"/>
    <w:rsid w:val="009D5518"/>
    <w:rsid w:val="009D6BAC"/>
    <w:rsid w:val="009D6CF8"/>
    <w:rsid w:val="009D76E3"/>
    <w:rsid w:val="009D7785"/>
    <w:rsid w:val="009E0B17"/>
    <w:rsid w:val="009E1904"/>
    <w:rsid w:val="009E241E"/>
    <w:rsid w:val="009E2804"/>
    <w:rsid w:val="009E2930"/>
    <w:rsid w:val="009E29AC"/>
    <w:rsid w:val="009E3473"/>
    <w:rsid w:val="009E3479"/>
    <w:rsid w:val="009E4257"/>
    <w:rsid w:val="009E48A4"/>
    <w:rsid w:val="009E4D71"/>
    <w:rsid w:val="009E6B7D"/>
    <w:rsid w:val="009E73D3"/>
    <w:rsid w:val="009F016A"/>
    <w:rsid w:val="009F01D5"/>
    <w:rsid w:val="009F10EA"/>
    <w:rsid w:val="009F1613"/>
    <w:rsid w:val="009F22DC"/>
    <w:rsid w:val="009F2805"/>
    <w:rsid w:val="009F2D6F"/>
    <w:rsid w:val="009F3ABB"/>
    <w:rsid w:val="009F3EB6"/>
    <w:rsid w:val="009F50AD"/>
    <w:rsid w:val="009F5D33"/>
    <w:rsid w:val="009F6465"/>
    <w:rsid w:val="009F68A6"/>
    <w:rsid w:val="009F6B7F"/>
    <w:rsid w:val="009F6E92"/>
    <w:rsid w:val="00A000E2"/>
    <w:rsid w:val="00A00CDB"/>
    <w:rsid w:val="00A01509"/>
    <w:rsid w:val="00A0169E"/>
    <w:rsid w:val="00A01E4F"/>
    <w:rsid w:val="00A01FEE"/>
    <w:rsid w:val="00A02172"/>
    <w:rsid w:val="00A05F90"/>
    <w:rsid w:val="00A06129"/>
    <w:rsid w:val="00A10B8F"/>
    <w:rsid w:val="00A10FB6"/>
    <w:rsid w:val="00A10FC8"/>
    <w:rsid w:val="00A11008"/>
    <w:rsid w:val="00A11DB7"/>
    <w:rsid w:val="00A1237A"/>
    <w:rsid w:val="00A12487"/>
    <w:rsid w:val="00A12612"/>
    <w:rsid w:val="00A13F63"/>
    <w:rsid w:val="00A144B5"/>
    <w:rsid w:val="00A1587D"/>
    <w:rsid w:val="00A16090"/>
    <w:rsid w:val="00A16270"/>
    <w:rsid w:val="00A168BA"/>
    <w:rsid w:val="00A16949"/>
    <w:rsid w:val="00A200A0"/>
    <w:rsid w:val="00A20932"/>
    <w:rsid w:val="00A215E6"/>
    <w:rsid w:val="00A2353E"/>
    <w:rsid w:val="00A24590"/>
    <w:rsid w:val="00A24F5F"/>
    <w:rsid w:val="00A26490"/>
    <w:rsid w:val="00A26BBF"/>
    <w:rsid w:val="00A27869"/>
    <w:rsid w:val="00A304B6"/>
    <w:rsid w:val="00A31584"/>
    <w:rsid w:val="00A31B72"/>
    <w:rsid w:val="00A31DCA"/>
    <w:rsid w:val="00A32803"/>
    <w:rsid w:val="00A33277"/>
    <w:rsid w:val="00A34834"/>
    <w:rsid w:val="00A35876"/>
    <w:rsid w:val="00A35A0C"/>
    <w:rsid w:val="00A36557"/>
    <w:rsid w:val="00A367CE"/>
    <w:rsid w:val="00A3744F"/>
    <w:rsid w:val="00A377A8"/>
    <w:rsid w:val="00A40057"/>
    <w:rsid w:val="00A4025C"/>
    <w:rsid w:val="00A411B4"/>
    <w:rsid w:val="00A41CE9"/>
    <w:rsid w:val="00A431CB"/>
    <w:rsid w:val="00A43C50"/>
    <w:rsid w:val="00A449FE"/>
    <w:rsid w:val="00A463AB"/>
    <w:rsid w:val="00A463DE"/>
    <w:rsid w:val="00A47630"/>
    <w:rsid w:val="00A47848"/>
    <w:rsid w:val="00A47BFF"/>
    <w:rsid w:val="00A5085B"/>
    <w:rsid w:val="00A50D78"/>
    <w:rsid w:val="00A51BB5"/>
    <w:rsid w:val="00A52C27"/>
    <w:rsid w:val="00A5325E"/>
    <w:rsid w:val="00A5459C"/>
    <w:rsid w:val="00A54620"/>
    <w:rsid w:val="00A54C68"/>
    <w:rsid w:val="00A55010"/>
    <w:rsid w:val="00A56D06"/>
    <w:rsid w:val="00A60464"/>
    <w:rsid w:val="00A6059E"/>
    <w:rsid w:val="00A60623"/>
    <w:rsid w:val="00A6134C"/>
    <w:rsid w:val="00A614BF"/>
    <w:rsid w:val="00A6213B"/>
    <w:rsid w:val="00A62166"/>
    <w:rsid w:val="00A62799"/>
    <w:rsid w:val="00A64ED4"/>
    <w:rsid w:val="00A65227"/>
    <w:rsid w:val="00A65BBB"/>
    <w:rsid w:val="00A66DF8"/>
    <w:rsid w:val="00A704A1"/>
    <w:rsid w:val="00A71C65"/>
    <w:rsid w:val="00A71EA0"/>
    <w:rsid w:val="00A7304B"/>
    <w:rsid w:val="00A73470"/>
    <w:rsid w:val="00A734A2"/>
    <w:rsid w:val="00A73B3F"/>
    <w:rsid w:val="00A7548A"/>
    <w:rsid w:val="00A754F3"/>
    <w:rsid w:val="00A75F7C"/>
    <w:rsid w:val="00A76302"/>
    <w:rsid w:val="00A768F8"/>
    <w:rsid w:val="00A77C65"/>
    <w:rsid w:val="00A815C5"/>
    <w:rsid w:val="00A81891"/>
    <w:rsid w:val="00A818B1"/>
    <w:rsid w:val="00A81972"/>
    <w:rsid w:val="00A81AAE"/>
    <w:rsid w:val="00A826A2"/>
    <w:rsid w:val="00A82B9D"/>
    <w:rsid w:val="00A8336B"/>
    <w:rsid w:val="00A84948"/>
    <w:rsid w:val="00A85497"/>
    <w:rsid w:val="00A878CB"/>
    <w:rsid w:val="00A90009"/>
    <w:rsid w:val="00A90ECA"/>
    <w:rsid w:val="00A920D0"/>
    <w:rsid w:val="00A92D53"/>
    <w:rsid w:val="00A943D4"/>
    <w:rsid w:val="00A94728"/>
    <w:rsid w:val="00A949F9"/>
    <w:rsid w:val="00A9520C"/>
    <w:rsid w:val="00A95329"/>
    <w:rsid w:val="00A954BE"/>
    <w:rsid w:val="00A95DEC"/>
    <w:rsid w:val="00A96C09"/>
    <w:rsid w:val="00A96F7E"/>
    <w:rsid w:val="00A97522"/>
    <w:rsid w:val="00A977EE"/>
    <w:rsid w:val="00A9786A"/>
    <w:rsid w:val="00AA02EE"/>
    <w:rsid w:val="00AA1AB1"/>
    <w:rsid w:val="00AA20CA"/>
    <w:rsid w:val="00AA2184"/>
    <w:rsid w:val="00AA302E"/>
    <w:rsid w:val="00AA3A06"/>
    <w:rsid w:val="00AA3B44"/>
    <w:rsid w:val="00AA482C"/>
    <w:rsid w:val="00AA4A60"/>
    <w:rsid w:val="00AA5108"/>
    <w:rsid w:val="00AA5881"/>
    <w:rsid w:val="00AA682E"/>
    <w:rsid w:val="00AA69A0"/>
    <w:rsid w:val="00AA6BD5"/>
    <w:rsid w:val="00AA792C"/>
    <w:rsid w:val="00AA7C34"/>
    <w:rsid w:val="00AB185B"/>
    <w:rsid w:val="00AB1B54"/>
    <w:rsid w:val="00AB363B"/>
    <w:rsid w:val="00AB43DC"/>
    <w:rsid w:val="00AB4430"/>
    <w:rsid w:val="00AB4684"/>
    <w:rsid w:val="00AB5C1D"/>
    <w:rsid w:val="00AB69BB"/>
    <w:rsid w:val="00AB75AA"/>
    <w:rsid w:val="00AC00FA"/>
    <w:rsid w:val="00AC034F"/>
    <w:rsid w:val="00AC039C"/>
    <w:rsid w:val="00AC104F"/>
    <w:rsid w:val="00AC12DB"/>
    <w:rsid w:val="00AC2089"/>
    <w:rsid w:val="00AC2604"/>
    <w:rsid w:val="00AC26D2"/>
    <w:rsid w:val="00AC3549"/>
    <w:rsid w:val="00AC3957"/>
    <w:rsid w:val="00AC4171"/>
    <w:rsid w:val="00AC48C7"/>
    <w:rsid w:val="00AC49DC"/>
    <w:rsid w:val="00AC4BB7"/>
    <w:rsid w:val="00AC76FF"/>
    <w:rsid w:val="00AC7DAE"/>
    <w:rsid w:val="00AD0064"/>
    <w:rsid w:val="00AD07AF"/>
    <w:rsid w:val="00AD0FB9"/>
    <w:rsid w:val="00AD131E"/>
    <w:rsid w:val="00AD2C20"/>
    <w:rsid w:val="00AD4031"/>
    <w:rsid w:val="00AD6481"/>
    <w:rsid w:val="00AD71A1"/>
    <w:rsid w:val="00AD7473"/>
    <w:rsid w:val="00AD7ABE"/>
    <w:rsid w:val="00AE0352"/>
    <w:rsid w:val="00AE0356"/>
    <w:rsid w:val="00AE0488"/>
    <w:rsid w:val="00AE076F"/>
    <w:rsid w:val="00AE14CB"/>
    <w:rsid w:val="00AE40CE"/>
    <w:rsid w:val="00AE45B9"/>
    <w:rsid w:val="00AE56F1"/>
    <w:rsid w:val="00AE6414"/>
    <w:rsid w:val="00AF020B"/>
    <w:rsid w:val="00AF0F35"/>
    <w:rsid w:val="00AF19C5"/>
    <w:rsid w:val="00AF1EAB"/>
    <w:rsid w:val="00AF32F2"/>
    <w:rsid w:val="00AF4260"/>
    <w:rsid w:val="00AF4AB1"/>
    <w:rsid w:val="00AF5726"/>
    <w:rsid w:val="00AF5954"/>
    <w:rsid w:val="00AF6DA3"/>
    <w:rsid w:val="00AF749B"/>
    <w:rsid w:val="00B00F23"/>
    <w:rsid w:val="00B015D5"/>
    <w:rsid w:val="00B01995"/>
    <w:rsid w:val="00B02F49"/>
    <w:rsid w:val="00B0332B"/>
    <w:rsid w:val="00B03368"/>
    <w:rsid w:val="00B0403C"/>
    <w:rsid w:val="00B04BCE"/>
    <w:rsid w:val="00B06F2C"/>
    <w:rsid w:val="00B07AB4"/>
    <w:rsid w:val="00B10066"/>
    <w:rsid w:val="00B100DC"/>
    <w:rsid w:val="00B107DA"/>
    <w:rsid w:val="00B10964"/>
    <w:rsid w:val="00B10B7A"/>
    <w:rsid w:val="00B11F3B"/>
    <w:rsid w:val="00B122F7"/>
    <w:rsid w:val="00B129FD"/>
    <w:rsid w:val="00B14599"/>
    <w:rsid w:val="00B1513C"/>
    <w:rsid w:val="00B15B63"/>
    <w:rsid w:val="00B15DE7"/>
    <w:rsid w:val="00B16785"/>
    <w:rsid w:val="00B17177"/>
    <w:rsid w:val="00B20108"/>
    <w:rsid w:val="00B20154"/>
    <w:rsid w:val="00B22D81"/>
    <w:rsid w:val="00B22F57"/>
    <w:rsid w:val="00B23F16"/>
    <w:rsid w:val="00B25376"/>
    <w:rsid w:val="00B2660E"/>
    <w:rsid w:val="00B26AA5"/>
    <w:rsid w:val="00B26C9A"/>
    <w:rsid w:val="00B273F0"/>
    <w:rsid w:val="00B309EB"/>
    <w:rsid w:val="00B313B4"/>
    <w:rsid w:val="00B3153A"/>
    <w:rsid w:val="00B316A9"/>
    <w:rsid w:val="00B31BDA"/>
    <w:rsid w:val="00B31CFD"/>
    <w:rsid w:val="00B325D5"/>
    <w:rsid w:val="00B327BB"/>
    <w:rsid w:val="00B328F4"/>
    <w:rsid w:val="00B358AD"/>
    <w:rsid w:val="00B358BD"/>
    <w:rsid w:val="00B35C80"/>
    <w:rsid w:val="00B368AB"/>
    <w:rsid w:val="00B370E7"/>
    <w:rsid w:val="00B405B7"/>
    <w:rsid w:val="00B41A7F"/>
    <w:rsid w:val="00B4277F"/>
    <w:rsid w:val="00B42C51"/>
    <w:rsid w:val="00B44461"/>
    <w:rsid w:val="00B44791"/>
    <w:rsid w:val="00B44F99"/>
    <w:rsid w:val="00B45AE0"/>
    <w:rsid w:val="00B45D7C"/>
    <w:rsid w:val="00B45F1C"/>
    <w:rsid w:val="00B463FF"/>
    <w:rsid w:val="00B467B6"/>
    <w:rsid w:val="00B47611"/>
    <w:rsid w:val="00B47BDF"/>
    <w:rsid w:val="00B50BA8"/>
    <w:rsid w:val="00B50EE6"/>
    <w:rsid w:val="00B51013"/>
    <w:rsid w:val="00B51319"/>
    <w:rsid w:val="00B524F0"/>
    <w:rsid w:val="00B5310E"/>
    <w:rsid w:val="00B53A03"/>
    <w:rsid w:val="00B547A8"/>
    <w:rsid w:val="00B550E6"/>
    <w:rsid w:val="00B55A2D"/>
    <w:rsid w:val="00B6052D"/>
    <w:rsid w:val="00B6065D"/>
    <w:rsid w:val="00B61C9E"/>
    <w:rsid w:val="00B634EF"/>
    <w:rsid w:val="00B63EC3"/>
    <w:rsid w:val="00B63F66"/>
    <w:rsid w:val="00B64438"/>
    <w:rsid w:val="00B65B22"/>
    <w:rsid w:val="00B65B9A"/>
    <w:rsid w:val="00B65BC4"/>
    <w:rsid w:val="00B65E8B"/>
    <w:rsid w:val="00B67019"/>
    <w:rsid w:val="00B70016"/>
    <w:rsid w:val="00B70FAE"/>
    <w:rsid w:val="00B710EA"/>
    <w:rsid w:val="00B718AD"/>
    <w:rsid w:val="00B71B5F"/>
    <w:rsid w:val="00B72977"/>
    <w:rsid w:val="00B7438F"/>
    <w:rsid w:val="00B755F7"/>
    <w:rsid w:val="00B7683D"/>
    <w:rsid w:val="00B76F91"/>
    <w:rsid w:val="00B802DB"/>
    <w:rsid w:val="00B80AD7"/>
    <w:rsid w:val="00B80FCF"/>
    <w:rsid w:val="00B816E4"/>
    <w:rsid w:val="00B826A8"/>
    <w:rsid w:val="00B82994"/>
    <w:rsid w:val="00B82FDC"/>
    <w:rsid w:val="00B90173"/>
    <w:rsid w:val="00B90500"/>
    <w:rsid w:val="00B918DB"/>
    <w:rsid w:val="00B92538"/>
    <w:rsid w:val="00B92B8B"/>
    <w:rsid w:val="00B948E9"/>
    <w:rsid w:val="00B959C5"/>
    <w:rsid w:val="00B96699"/>
    <w:rsid w:val="00B97090"/>
    <w:rsid w:val="00B97B7F"/>
    <w:rsid w:val="00BA0C90"/>
    <w:rsid w:val="00BA1828"/>
    <w:rsid w:val="00BA50E7"/>
    <w:rsid w:val="00BA5DC1"/>
    <w:rsid w:val="00BA6E5F"/>
    <w:rsid w:val="00BA7320"/>
    <w:rsid w:val="00BA7411"/>
    <w:rsid w:val="00BB031A"/>
    <w:rsid w:val="00BB050A"/>
    <w:rsid w:val="00BB0561"/>
    <w:rsid w:val="00BB06CB"/>
    <w:rsid w:val="00BB07EA"/>
    <w:rsid w:val="00BB2934"/>
    <w:rsid w:val="00BB3616"/>
    <w:rsid w:val="00BB38A0"/>
    <w:rsid w:val="00BB38BA"/>
    <w:rsid w:val="00BB4E99"/>
    <w:rsid w:val="00BB5764"/>
    <w:rsid w:val="00BB67E3"/>
    <w:rsid w:val="00BB6B99"/>
    <w:rsid w:val="00BB7509"/>
    <w:rsid w:val="00BC105C"/>
    <w:rsid w:val="00BC2A67"/>
    <w:rsid w:val="00BC303B"/>
    <w:rsid w:val="00BC334B"/>
    <w:rsid w:val="00BC3E57"/>
    <w:rsid w:val="00BC59DF"/>
    <w:rsid w:val="00BC5B29"/>
    <w:rsid w:val="00BC5EB2"/>
    <w:rsid w:val="00BC5EE2"/>
    <w:rsid w:val="00BC6BB5"/>
    <w:rsid w:val="00BC6CF9"/>
    <w:rsid w:val="00BC7169"/>
    <w:rsid w:val="00BD0416"/>
    <w:rsid w:val="00BD1320"/>
    <w:rsid w:val="00BD1849"/>
    <w:rsid w:val="00BD1E37"/>
    <w:rsid w:val="00BD1F5A"/>
    <w:rsid w:val="00BD2293"/>
    <w:rsid w:val="00BD2D1D"/>
    <w:rsid w:val="00BD2EC4"/>
    <w:rsid w:val="00BD3D75"/>
    <w:rsid w:val="00BD3D78"/>
    <w:rsid w:val="00BD4544"/>
    <w:rsid w:val="00BD473F"/>
    <w:rsid w:val="00BD494F"/>
    <w:rsid w:val="00BD58C6"/>
    <w:rsid w:val="00BD5ABD"/>
    <w:rsid w:val="00BD6190"/>
    <w:rsid w:val="00BE0077"/>
    <w:rsid w:val="00BE0CC1"/>
    <w:rsid w:val="00BE267C"/>
    <w:rsid w:val="00BE2CB6"/>
    <w:rsid w:val="00BE3B8B"/>
    <w:rsid w:val="00BE4337"/>
    <w:rsid w:val="00BE508F"/>
    <w:rsid w:val="00BE59CB"/>
    <w:rsid w:val="00BE6FDB"/>
    <w:rsid w:val="00BE701A"/>
    <w:rsid w:val="00BE7D54"/>
    <w:rsid w:val="00BE7F83"/>
    <w:rsid w:val="00BF1F3A"/>
    <w:rsid w:val="00BF2259"/>
    <w:rsid w:val="00BF22BD"/>
    <w:rsid w:val="00BF2CE1"/>
    <w:rsid w:val="00BF4214"/>
    <w:rsid w:val="00BF4669"/>
    <w:rsid w:val="00BF5465"/>
    <w:rsid w:val="00BF58DB"/>
    <w:rsid w:val="00BF6443"/>
    <w:rsid w:val="00BF6592"/>
    <w:rsid w:val="00C029CB"/>
    <w:rsid w:val="00C04246"/>
    <w:rsid w:val="00C04B0C"/>
    <w:rsid w:val="00C06AF8"/>
    <w:rsid w:val="00C0784C"/>
    <w:rsid w:val="00C107CB"/>
    <w:rsid w:val="00C1162D"/>
    <w:rsid w:val="00C11C8D"/>
    <w:rsid w:val="00C11F56"/>
    <w:rsid w:val="00C1235D"/>
    <w:rsid w:val="00C123FB"/>
    <w:rsid w:val="00C1252E"/>
    <w:rsid w:val="00C12DAE"/>
    <w:rsid w:val="00C12E19"/>
    <w:rsid w:val="00C1423E"/>
    <w:rsid w:val="00C149D2"/>
    <w:rsid w:val="00C1503C"/>
    <w:rsid w:val="00C15BFD"/>
    <w:rsid w:val="00C16961"/>
    <w:rsid w:val="00C1795F"/>
    <w:rsid w:val="00C17BD3"/>
    <w:rsid w:val="00C202C9"/>
    <w:rsid w:val="00C204F4"/>
    <w:rsid w:val="00C205EC"/>
    <w:rsid w:val="00C2142A"/>
    <w:rsid w:val="00C216DB"/>
    <w:rsid w:val="00C227BD"/>
    <w:rsid w:val="00C23F78"/>
    <w:rsid w:val="00C2459F"/>
    <w:rsid w:val="00C24758"/>
    <w:rsid w:val="00C24A19"/>
    <w:rsid w:val="00C2523E"/>
    <w:rsid w:val="00C2537B"/>
    <w:rsid w:val="00C2582D"/>
    <w:rsid w:val="00C26035"/>
    <w:rsid w:val="00C265D3"/>
    <w:rsid w:val="00C27CEB"/>
    <w:rsid w:val="00C3072B"/>
    <w:rsid w:val="00C31E5B"/>
    <w:rsid w:val="00C33203"/>
    <w:rsid w:val="00C333F7"/>
    <w:rsid w:val="00C34768"/>
    <w:rsid w:val="00C36EA0"/>
    <w:rsid w:val="00C37436"/>
    <w:rsid w:val="00C376F6"/>
    <w:rsid w:val="00C378ED"/>
    <w:rsid w:val="00C4008A"/>
    <w:rsid w:val="00C4126D"/>
    <w:rsid w:val="00C431F0"/>
    <w:rsid w:val="00C43275"/>
    <w:rsid w:val="00C4347A"/>
    <w:rsid w:val="00C43754"/>
    <w:rsid w:val="00C43E9D"/>
    <w:rsid w:val="00C44F3D"/>
    <w:rsid w:val="00C44FDB"/>
    <w:rsid w:val="00C4503C"/>
    <w:rsid w:val="00C45118"/>
    <w:rsid w:val="00C45AA4"/>
    <w:rsid w:val="00C45B86"/>
    <w:rsid w:val="00C45F2C"/>
    <w:rsid w:val="00C46D98"/>
    <w:rsid w:val="00C470CD"/>
    <w:rsid w:val="00C47D89"/>
    <w:rsid w:val="00C50115"/>
    <w:rsid w:val="00C504CB"/>
    <w:rsid w:val="00C513DD"/>
    <w:rsid w:val="00C521E6"/>
    <w:rsid w:val="00C522E2"/>
    <w:rsid w:val="00C53F95"/>
    <w:rsid w:val="00C54192"/>
    <w:rsid w:val="00C542A8"/>
    <w:rsid w:val="00C54D33"/>
    <w:rsid w:val="00C56B2D"/>
    <w:rsid w:val="00C56F9C"/>
    <w:rsid w:val="00C606B3"/>
    <w:rsid w:val="00C613B8"/>
    <w:rsid w:val="00C61D34"/>
    <w:rsid w:val="00C61EDA"/>
    <w:rsid w:val="00C6202B"/>
    <w:rsid w:val="00C63294"/>
    <w:rsid w:val="00C63ABC"/>
    <w:rsid w:val="00C6451C"/>
    <w:rsid w:val="00C659CC"/>
    <w:rsid w:val="00C661D9"/>
    <w:rsid w:val="00C66E97"/>
    <w:rsid w:val="00C70014"/>
    <w:rsid w:val="00C72DDF"/>
    <w:rsid w:val="00C72F2A"/>
    <w:rsid w:val="00C7301D"/>
    <w:rsid w:val="00C73E90"/>
    <w:rsid w:val="00C7452D"/>
    <w:rsid w:val="00C746DD"/>
    <w:rsid w:val="00C74B5C"/>
    <w:rsid w:val="00C75FFA"/>
    <w:rsid w:val="00C761E2"/>
    <w:rsid w:val="00C773A6"/>
    <w:rsid w:val="00C77437"/>
    <w:rsid w:val="00C805EB"/>
    <w:rsid w:val="00C805EE"/>
    <w:rsid w:val="00C80C6F"/>
    <w:rsid w:val="00C8113A"/>
    <w:rsid w:val="00C829C1"/>
    <w:rsid w:val="00C831D6"/>
    <w:rsid w:val="00C83DEC"/>
    <w:rsid w:val="00C84296"/>
    <w:rsid w:val="00C8465C"/>
    <w:rsid w:val="00C85CA3"/>
    <w:rsid w:val="00C8674D"/>
    <w:rsid w:val="00C86DA4"/>
    <w:rsid w:val="00C8726A"/>
    <w:rsid w:val="00C87995"/>
    <w:rsid w:val="00C87E35"/>
    <w:rsid w:val="00C91F2C"/>
    <w:rsid w:val="00C921CA"/>
    <w:rsid w:val="00C925F3"/>
    <w:rsid w:val="00C92DAF"/>
    <w:rsid w:val="00C93050"/>
    <w:rsid w:val="00C931DE"/>
    <w:rsid w:val="00C932F0"/>
    <w:rsid w:val="00C9359A"/>
    <w:rsid w:val="00C93952"/>
    <w:rsid w:val="00C9424A"/>
    <w:rsid w:val="00C94CAD"/>
    <w:rsid w:val="00C9635C"/>
    <w:rsid w:val="00C96A19"/>
    <w:rsid w:val="00C96C89"/>
    <w:rsid w:val="00C9799A"/>
    <w:rsid w:val="00CA01DC"/>
    <w:rsid w:val="00CA0A9A"/>
    <w:rsid w:val="00CA11B6"/>
    <w:rsid w:val="00CA1534"/>
    <w:rsid w:val="00CA3196"/>
    <w:rsid w:val="00CA39F3"/>
    <w:rsid w:val="00CA42CC"/>
    <w:rsid w:val="00CA5248"/>
    <w:rsid w:val="00CA5FAD"/>
    <w:rsid w:val="00CA6033"/>
    <w:rsid w:val="00CA6841"/>
    <w:rsid w:val="00CA7DCF"/>
    <w:rsid w:val="00CB0BE6"/>
    <w:rsid w:val="00CB182D"/>
    <w:rsid w:val="00CB2D5B"/>
    <w:rsid w:val="00CB3519"/>
    <w:rsid w:val="00CB44E7"/>
    <w:rsid w:val="00CB4537"/>
    <w:rsid w:val="00CB464A"/>
    <w:rsid w:val="00CB5107"/>
    <w:rsid w:val="00CB58C8"/>
    <w:rsid w:val="00CB5B0A"/>
    <w:rsid w:val="00CB6188"/>
    <w:rsid w:val="00CC18C6"/>
    <w:rsid w:val="00CC18E0"/>
    <w:rsid w:val="00CC2DE6"/>
    <w:rsid w:val="00CC3953"/>
    <w:rsid w:val="00CC41A0"/>
    <w:rsid w:val="00CC4D2D"/>
    <w:rsid w:val="00CC57AC"/>
    <w:rsid w:val="00CC5D58"/>
    <w:rsid w:val="00CC5F0B"/>
    <w:rsid w:val="00CC69FA"/>
    <w:rsid w:val="00CC746B"/>
    <w:rsid w:val="00CC7482"/>
    <w:rsid w:val="00CC7686"/>
    <w:rsid w:val="00CD0335"/>
    <w:rsid w:val="00CD0632"/>
    <w:rsid w:val="00CD1BCD"/>
    <w:rsid w:val="00CD233D"/>
    <w:rsid w:val="00CD3879"/>
    <w:rsid w:val="00CD3FED"/>
    <w:rsid w:val="00CD49FA"/>
    <w:rsid w:val="00CD4F61"/>
    <w:rsid w:val="00CD4FAD"/>
    <w:rsid w:val="00CD5348"/>
    <w:rsid w:val="00CD5D03"/>
    <w:rsid w:val="00CD79DF"/>
    <w:rsid w:val="00CD7B27"/>
    <w:rsid w:val="00CD7F08"/>
    <w:rsid w:val="00CE0483"/>
    <w:rsid w:val="00CE0AB3"/>
    <w:rsid w:val="00CE14B3"/>
    <w:rsid w:val="00CE1D9E"/>
    <w:rsid w:val="00CE359D"/>
    <w:rsid w:val="00CE4147"/>
    <w:rsid w:val="00CE5D16"/>
    <w:rsid w:val="00CE63B2"/>
    <w:rsid w:val="00CE68B1"/>
    <w:rsid w:val="00CF2128"/>
    <w:rsid w:val="00CF2704"/>
    <w:rsid w:val="00CF38B8"/>
    <w:rsid w:val="00CF4777"/>
    <w:rsid w:val="00CF4ED2"/>
    <w:rsid w:val="00CF55F2"/>
    <w:rsid w:val="00CF58AF"/>
    <w:rsid w:val="00CF5D32"/>
    <w:rsid w:val="00CF60A6"/>
    <w:rsid w:val="00CF6B2B"/>
    <w:rsid w:val="00CF7EE9"/>
    <w:rsid w:val="00D00B03"/>
    <w:rsid w:val="00D0146B"/>
    <w:rsid w:val="00D018F2"/>
    <w:rsid w:val="00D02D49"/>
    <w:rsid w:val="00D049A7"/>
    <w:rsid w:val="00D04D85"/>
    <w:rsid w:val="00D06441"/>
    <w:rsid w:val="00D06AB5"/>
    <w:rsid w:val="00D06EB1"/>
    <w:rsid w:val="00D0756B"/>
    <w:rsid w:val="00D07B99"/>
    <w:rsid w:val="00D1060B"/>
    <w:rsid w:val="00D1119E"/>
    <w:rsid w:val="00D1488C"/>
    <w:rsid w:val="00D15219"/>
    <w:rsid w:val="00D153BA"/>
    <w:rsid w:val="00D157EB"/>
    <w:rsid w:val="00D17908"/>
    <w:rsid w:val="00D20BD4"/>
    <w:rsid w:val="00D20F20"/>
    <w:rsid w:val="00D21C16"/>
    <w:rsid w:val="00D228AA"/>
    <w:rsid w:val="00D22F75"/>
    <w:rsid w:val="00D23566"/>
    <w:rsid w:val="00D24A89"/>
    <w:rsid w:val="00D26B75"/>
    <w:rsid w:val="00D271DC"/>
    <w:rsid w:val="00D2752C"/>
    <w:rsid w:val="00D301F5"/>
    <w:rsid w:val="00D30559"/>
    <w:rsid w:val="00D30C99"/>
    <w:rsid w:val="00D30DCC"/>
    <w:rsid w:val="00D3122B"/>
    <w:rsid w:val="00D318AF"/>
    <w:rsid w:val="00D31B70"/>
    <w:rsid w:val="00D33352"/>
    <w:rsid w:val="00D334B0"/>
    <w:rsid w:val="00D342EC"/>
    <w:rsid w:val="00D4039C"/>
    <w:rsid w:val="00D4054A"/>
    <w:rsid w:val="00D45661"/>
    <w:rsid w:val="00D45922"/>
    <w:rsid w:val="00D4673B"/>
    <w:rsid w:val="00D46FEC"/>
    <w:rsid w:val="00D47097"/>
    <w:rsid w:val="00D47866"/>
    <w:rsid w:val="00D50382"/>
    <w:rsid w:val="00D50B28"/>
    <w:rsid w:val="00D50C6D"/>
    <w:rsid w:val="00D5129E"/>
    <w:rsid w:val="00D54CD8"/>
    <w:rsid w:val="00D566F5"/>
    <w:rsid w:val="00D573D1"/>
    <w:rsid w:val="00D57563"/>
    <w:rsid w:val="00D6017B"/>
    <w:rsid w:val="00D60824"/>
    <w:rsid w:val="00D6089A"/>
    <w:rsid w:val="00D61122"/>
    <w:rsid w:val="00D6228E"/>
    <w:rsid w:val="00D626C6"/>
    <w:rsid w:val="00D629AE"/>
    <w:rsid w:val="00D62EB3"/>
    <w:rsid w:val="00D634DD"/>
    <w:rsid w:val="00D6354B"/>
    <w:rsid w:val="00D6381A"/>
    <w:rsid w:val="00D63872"/>
    <w:rsid w:val="00D6448E"/>
    <w:rsid w:val="00D648FF"/>
    <w:rsid w:val="00D64B1E"/>
    <w:rsid w:val="00D67AD5"/>
    <w:rsid w:val="00D71C94"/>
    <w:rsid w:val="00D72531"/>
    <w:rsid w:val="00D73004"/>
    <w:rsid w:val="00D73F3C"/>
    <w:rsid w:val="00D73FD1"/>
    <w:rsid w:val="00D74DAB"/>
    <w:rsid w:val="00D767D4"/>
    <w:rsid w:val="00D767EF"/>
    <w:rsid w:val="00D81634"/>
    <w:rsid w:val="00D8366E"/>
    <w:rsid w:val="00D83B46"/>
    <w:rsid w:val="00D844E8"/>
    <w:rsid w:val="00D853D7"/>
    <w:rsid w:val="00D853E3"/>
    <w:rsid w:val="00D85CC3"/>
    <w:rsid w:val="00D86719"/>
    <w:rsid w:val="00D86887"/>
    <w:rsid w:val="00D872DB"/>
    <w:rsid w:val="00D8749D"/>
    <w:rsid w:val="00D87598"/>
    <w:rsid w:val="00D87D83"/>
    <w:rsid w:val="00D91D79"/>
    <w:rsid w:val="00D94873"/>
    <w:rsid w:val="00D959BC"/>
    <w:rsid w:val="00D959FF"/>
    <w:rsid w:val="00DA09A3"/>
    <w:rsid w:val="00DA0A45"/>
    <w:rsid w:val="00DA12D0"/>
    <w:rsid w:val="00DA1581"/>
    <w:rsid w:val="00DA1AAB"/>
    <w:rsid w:val="00DA231D"/>
    <w:rsid w:val="00DA4A12"/>
    <w:rsid w:val="00DA5493"/>
    <w:rsid w:val="00DA55B1"/>
    <w:rsid w:val="00DA5DD6"/>
    <w:rsid w:val="00DA6F56"/>
    <w:rsid w:val="00DB0D9E"/>
    <w:rsid w:val="00DB4338"/>
    <w:rsid w:val="00DB5193"/>
    <w:rsid w:val="00DB6084"/>
    <w:rsid w:val="00DB64C3"/>
    <w:rsid w:val="00DB66E1"/>
    <w:rsid w:val="00DB685A"/>
    <w:rsid w:val="00DB75AB"/>
    <w:rsid w:val="00DC07FE"/>
    <w:rsid w:val="00DC1A6F"/>
    <w:rsid w:val="00DC2148"/>
    <w:rsid w:val="00DC2AA5"/>
    <w:rsid w:val="00DC351F"/>
    <w:rsid w:val="00DC3884"/>
    <w:rsid w:val="00DC4D83"/>
    <w:rsid w:val="00DC4DA2"/>
    <w:rsid w:val="00DC4F51"/>
    <w:rsid w:val="00DC56E6"/>
    <w:rsid w:val="00DC720E"/>
    <w:rsid w:val="00DC75DF"/>
    <w:rsid w:val="00DC7E24"/>
    <w:rsid w:val="00DD00E4"/>
    <w:rsid w:val="00DD1895"/>
    <w:rsid w:val="00DD1CAF"/>
    <w:rsid w:val="00DD37A1"/>
    <w:rsid w:val="00DD3854"/>
    <w:rsid w:val="00DD46FA"/>
    <w:rsid w:val="00DD4BDA"/>
    <w:rsid w:val="00DD4EC3"/>
    <w:rsid w:val="00DD563E"/>
    <w:rsid w:val="00DD606C"/>
    <w:rsid w:val="00DD6557"/>
    <w:rsid w:val="00DD69E6"/>
    <w:rsid w:val="00DD6BE0"/>
    <w:rsid w:val="00DD77DA"/>
    <w:rsid w:val="00DE0276"/>
    <w:rsid w:val="00DE11AE"/>
    <w:rsid w:val="00DE19DA"/>
    <w:rsid w:val="00DE2CB5"/>
    <w:rsid w:val="00DE309F"/>
    <w:rsid w:val="00DE34C9"/>
    <w:rsid w:val="00DF0505"/>
    <w:rsid w:val="00DF082D"/>
    <w:rsid w:val="00DF0E83"/>
    <w:rsid w:val="00DF11B5"/>
    <w:rsid w:val="00DF1F97"/>
    <w:rsid w:val="00DF21D1"/>
    <w:rsid w:val="00DF2345"/>
    <w:rsid w:val="00DF4B1D"/>
    <w:rsid w:val="00DF4EE9"/>
    <w:rsid w:val="00DF501A"/>
    <w:rsid w:val="00DF5532"/>
    <w:rsid w:val="00DF607A"/>
    <w:rsid w:val="00DF6121"/>
    <w:rsid w:val="00DF6939"/>
    <w:rsid w:val="00DF735D"/>
    <w:rsid w:val="00E01241"/>
    <w:rsid w:val="00E013BE"/>
    <w:rsid w:val="00E0149E"/>
    <w:rsid w:val="00E02BD8"/>
    <w:rsid w:val="00E032CF"/>
    <w:rsid w:val="00E04392"/>
    <w:rsid w:val="00E0452A"/>
    <w:rsid w:val="00E049D6"/>
    <w:rsid w:val="00E0678D"/>
    <w:rsid w:val="00E06A70"/>
    <w:rsid w:val="00E07BB8"/>
    <w:rsid w:val="00E07DD7"/>
    <w:rsid w:val="00E1196A"/>
    <w:rsid w:val="00E11EFC"/>
    <w:rsid w:val="00E1427A"/>
    <w:rsid w:val="00E14B9A"/>
    <w:rsid w:val="00E17906"/>
    <w:rsid w:val="00E17E93"/>
    <w:rsid w:val="00E204EF"/>
    <w:rsid w:val="00E2050B"/>
    <w:rsid w:val="00E218F5"/>
    <w:rsid w:val="00E23B85"/>
    <w:rsid w:val="00E2500A"/>
    <w:rsid w:val="00E25995"/>
    <w:rsid w:val="00E263F4"/>
    <w:rsid w:val="00E2672E"/>
    <w:rsid w:val="00E272D1"/>
    <w:rsid w:val="00E27B0F"/>
    <w:rsid w:val="00E32EBC"/>
    <w:rsid w:val="00E32FD3"/>
    <w:rsid w:val="00E34819"/>
    <w:rsid w:val="00E35965"/>
    <w:rsid w:val="00E361CF"/>
    <w:rsid w:val="00E42172"/>
    <w:rsid w:val="00E456F5"/>
    <w:rsid w:val="00E46710"/>
    <w:rsid w:val="00E467AE"/>
    <w:rsid w:val="00E473E6"/>
    <w:rsid w:val="00E47480"/>
    <w:rsid w:val="00E508AE"/>
    <w:rsid w:val="00E50B87"/>
    <w:rsid w:val="00E52301"/>
    <w:rsid w:val="00E52C2C"/>
    <w:rsid w:val="00E53450"/>
    <w:rsid w:val="00E53627"/>
    <w:rsid w:val="00E538CF"/>
    <w:rsid w:val="00E53DF2"/>
    <w:rsid w:val="00E542CF"/>
    <w:rsid w:val="00E54B62"/>
    <w:rsid w:val="00E54B64"/>
    <w:rsid w:val="00E54CA5"/>
    <w:rsid w:val="00E559D4"/>
    <w:rsid w:val="00E560CF"/>
    <w:rsid w:val="00E56173"/>
    <w:rsid w:val="00E57DDA"/>
    <w:rsid w:val="00E57EE0"/>
    <w:rsid w:val="00E60041"/>
    <w:rsid w:val="00E60E61"/>
    <w:rsid w:val="00E6141A"/>
    <w:rsid w:val="00E61F5A"/>
    <w:rsid w:val="00E62365"/>
    <w:rsid w:val="00E6270C"/>
    <w:rsid w:val="00E62E33"/>
    <w:rsid w:val="00E6403B"/>
    <w:rsid w:val="00E64109"/>
    <w:rsid w:val="00E64CCE"/>
    <w:rsid w:val="00E64D11"/>
    <w:rsid w:val="00E65A29"/>
    <w:rsid w:val="00E6621E"/>
    <w:rsid w:val="00E66FC8"/>
    <w:rsid w:val="00E67298"/>
    <w:rsid w:val="00E70AB3"/>
    <w:rsid w:val="00E71287"/>
    <w:rsid w:val="00E71758"/>
    <w:rsid w:val="00E71C6B"/>
    <w:rsid w:val="00E71D44"/>
    <w:rsid w:val="00E71EE7"/>
    <w:rsid w:val="00E71EE9"/>
    <w:rsid w:val="00E72471"/>
    <w:rsid w:val="00E735CD"/>
    <w:rsid w:val="00E73797"/>
    <w:rsid w:val="00E7441F"/>
    <w:rsid w:val="00E7533E"/>
    <w:rsid w:val="00E753D5"/>
    <w:rsid w:val="00E75545"/>
    <w:rsid w:val="00E755E8"/>
    <w:rsid w:val="00E756AF"/>
    <w:rsid w:val="00E76065"/>
    <w:rsid w:val="00E76223"/>
    <w:rsid w:val="00E765AE"/>
    <w:rsid w:val="00E76CE6"/>
    <w:rsid w:val="00E775B9"/>
    <w:rsid w:val="00E77B4E"/>
    <w:rsid w:val="00E81B60"/>
    <w:rsid w:val="00E81D61"/>
    <w:rsid w:val="00E82475"/>
    <w:rsid w:val="00E831D3"/>
    <w:rsid w:val="00E84AD2"/>
    <w:rsid w:val="00E852F6"/>
    <w:rsid w:val="00E8599C"/>
    <w:rsid w:val="00E85A19"/>
    <w:rsid w:val="00E86284"/>
    <w:rsid w:val="00E8676A"/>
    <w:rsid w:val="00E86B30"/>
    <w:rsid w:val="00E872F2"/>
    <w:rsid w:val="00E873A2"/>
    <w:rsid w:val="00E87FBE"/>
    <w:rsid w:val="00E90AC4"/>
    <w:rsid w:val="00E910E1"/>
    <w:rsid w:val="00E92AA2"/>
    <w:rsid w:val="00E92E8E"/>
    <w:rsid w:val="00E9489C"/>
    <w:rsid w:val="00E9776A"/>
    <w:rsid w:val="00E979C2"/>
    <w:rsid w:val="00EA0CEF"/>
    <w:rsid w:val="00EA18EE"/>
    <w:rsid w:val="00EA1CE5"/>
    <w:rsid w:val="00EA22AC"/>
    <w:rsid w:val="00EA2B10"/>
    <w:rsid w:val="00EA2E85"/>
    <w:rsid w:val="00EA3C8D"/>
    <w:rsid w:val="00EA479F"/>
    <w:rsid w:val="00EA4C0A"/>
    <w:rsid w:val="00EA4C5A"/>
    <w:rsid w:val="00EA6374"/>
    <w:rsid w:val="00EA68E9"/>
    <w:rsid w:val="00EA6A1B"/>
    <w:rsid w:val="00EA6B8E"/>
    <w:rsid w:val="00EA764A"/>
    <w:rsid w:val="00EB1DC9"/>
    <w:rsid w:val="00EB33E6"/>
    <w:rsid w:val="00EB377F"/>
    <w:rsid w:val="00EB4CBA"/>
    <w:rsid w:val="00EB5428"/>
    <w:rsid w:val="00EC1536"/>
    <w:rsid w:val="00EC181A"/>
    <w:rsid w:val="00EC1EF3"/>
    <w:rsid w:val="00EC2F8A"/>
    <w:rsid w:val="00EC31DD"/>
    <w:rsid w:val="00EC4B3A"/>
    <w:rsid w:val="00EC5F8A"/>
    <w:rsid w:val="00EC60E1"/>
    <w:rsid w:val="00EC7A44"/>
    <w:rsid w:val="00ED085F"/>
    <w:rsid w:val="00ED0CC1"/>
    <w:rsid w:val="00ED1B4E"/>
    <w:rsid w:val="00ED1BCF"/>
    <w:rsid w:val="00ED2A17"/>
    <w:rsid w:val="00ED2F5A"/>
    <w:rsid w:val="00ED36A6"/>
    <w:rsid w:val="00ED449D"/>
    <w:rsid w:val="00EE0850"/>
    <w:rsid w:val="00EE12DD"/>
    <w:rsid w:val="00EE18A2"/>
    <w:rsid w:val="00EE3005"/>
    <w:rsid w:val="00EE31DC"/>
    <w:rsid w:val="00EE3CB7"/>
    <w:rsid w:val="00EE4777"/>
    <w:rsid w:val="00EE4C8F"/>
    <w:rsid w:val="00EE51CE"/>
    <w:rsid w:val="00EE5CE8"/>
    <w:rsid w:val="00EE7215"/>
    <w:rsid w:val="00EE732C"/>
    <w:rsid w:val="00EE768B"/>
    <w:rsid w:val="00EE7E6A"/>
    <w:rsid w:val="00EF048B"/>
    <w:rsid w:val="00EF0853"/>
    <w:rsid w:val="00EF2FB2"/>
    <w:rsid w:val="00EF3E2A"/>
    <w:rsid w:val="00EF4CEB"/>
    <w:rsid w:val="00EF514A"/>
    <w:rsid w:val="00EF5370"/>
    <w:rsid w:val="00EF6726"/>
    <w:rsid w:val="00EF6C8E"/>
    <w:rsid w:val="00EF7DC7"/>
    <w:rsid w:val="00F000FF"/>
    <w:rsid w:val="00F001E6"/>
    <w:rsid w:val="00F008C9"/>
    <w:rsid w:val="00F00C0D"/>
    <w:rsid w:val="00F00EE2"/>
    <w:rsid w:val="00F024F4"/>
    <w:rsid w:val="00F030C5"/>
    <w:rsid w:val="00F03838"/>
    <w:rsid w:val="00F045DF"/>
    <w:rsid w:val="00F0525C"/>
    <w:rsid w:val="00F05321"/>
    <w:rsid w:val="00F0544D"/>
    <w:rsid w:val="00F0608E"/>
    <w:rsid w:val="00F0658B"/>
    <w:rsid w:val="00F06A79"/>
    <w:rsid w:val="00F07CBF"/>
    <w:rsid w:val="00F10312"/>
    <w:rsid w:val="00F1040D"/>
    <w:rsid w:val="00F10452"/>
    <w:rsid w:val="00F10A5A"/>
    <w:rsid w:val="00F10BF6"/>
    <w:rsid w:val="00F1194B"/>
    <w:rsid w:val="00F12256"/>
    <w:rsid w:val="00F122A7"/>
    <w:rsid w:val="00F14983"/>
    <w:rsid w:val="00F14DD8"/>
    <w:rsid w:val="00F14EE8"/>
    <w:rsid w:val="00F15720"/>
    <w:rsid w:val="00F16996"/>
    <w:rsid w:val="00F174A8"/>
    <w:rsid w:val="00F17764"/>
    <w:rsid w:val="00F17857"/>
    <w:rsid w:val="00F20BEE"/>
    <w:rsid w:val="00F22726"/>
    <w:rsid w:val="00F23374"/>
    <w:rsid w:val="00F23EEE"/>
    <w:rsid w:val="00F2667C"/>
    <w:rsid w:val="00F27459"/>
    <w:rsid w:val="00F3063B"/>
    <w:rsid w:val="00F30A33"/>
    <w:rsid w:val="00F314A1"/>
    <w:rsid w:val="00F31559"/>
    <w:rsid w:val="00F344CF"/>
    <w:rsid w:val="00F34655"/>
    <w:rsid w:val="00F35139"/>
    <w:rsid w:val="00F3607D"/>
    <w:rsid w:val="00F37363"/>
    <w:rsid w:val="00F3787A"/>
    <w:rsid w:val="00F37E0D"/>
    <w:rsid w:val="00F40B2C"/>
    <w:rsid w:val="00F4155A"/>
    <w:rsid w:val="00F421FB"/>
    <w:rsid w:val="00F4438C"/>
    <w:rsid w:val="00F44A46"/>
    <w:rsid w:val="00F452A1"/>
    <w:rsid w:val="00F453C9"/>
    <w:rsid w:val="00F45A0C"/>
    <w:rsid w:val="00F45C68"/>
    <w:rsid w:val="00F45D73"/>
    <w:rsid w:val="00F46E46"/>
    <w:rsid w:val="00F4733E"/>
    <w:rsid w:val="00F47978"/>
    <w:rsid w:val="00F50D15"/>
    <w:rsid w:val="00F511AF"/>
    <w:rsid w:val="00F51B05"/>
    <w:rsid w:val="00F5373B"/>
    <w:rsid w:val="00F53D76"/>
    <w:rsid w:val="00F5567C"/>
    <w:rsid w:val="00F55EAC"/>
    <w:rsid w:val="00F56E79"/>
    <w:rsid w:val="00F57F36"/>
    <w:rsid w:val="00F605FC"/>
    <w:rsid w:val="00F611B8"/>
    <w:rsid w:val="00F61A17"/>
    <w:rsid w:val="00F62497"/>
    <w:rsid w:val="00F63006"/>
    <w:rsid w:val="00F63534"/>
    <w:rsid w:val="00F64447"/>
    <w:rsid w:val="00F64761"/>
    <w:rsid w:val="00F64960"/>
    <w:rsid w:val="00F64B0C"/>
    <w:rsid w:val="00F65080"/>
    <w:rsid w:val="00F65764"/>
    <w:rsid w:val="00F65D19"/>
    <w:rsid w:val="00F66B55"/>
    <w:rsid w:val="00F66F99"/>
    <w:rsid w:val="00F67D36"/>
    <w:rsid w:val="00F7296D"/>
    <w:rsid w:val="00F74557"/>
    <w:rsid w:val="00F7458A"/>
    <w:rsid w:val="00F74D35"/>
    <w:rsid w:val="00F754B3"/>
    <w:rsid w:val="00F7583F"/>
    <w:rsid w:val="00F758BD"/>
    <w:rsid w:val="00F75953"/>
    <w:rsid w:val="00F75A90"/>
    <w:rsid w:val="00F7713A"/>
    <w:rsid w:val="00F8108B"/>
    <w:rsid w:val="00F81CFC"/>
    <w:rsid w:val="00F82260"/>
    <w:rsid w:val="00F82BD1"/>
    <w:rsid w:val="00F831C2"/>
    <w:rsid w:val="00F848F8"/>
    <w:rsid w:val="00F84CE7"/>
    <w:rsid w:val="00F8616C"/>
    <w:rsid w:val="00F8617D"/>
    <w:rsid w:val="00F86196"/>
    <w:rsid w:val="00F86661"/>
    <w:rsid w:val="00F868BA"/>
    <w:rsid w:val="00F868C6"/>
    <w:rsid w:val="00F90D3B"/>
    <w:rsid w:val="00F90D5E"/>
    <w:rsid w:val="00F90EE9"/>
    <w:rsid w:val="00F90F85"/>
    <w:rsid w:val="00F9123D"/>
    <w:rsid w:val="00F914EA"/>
    <w:rsid w:val="00F91F30"/>
    <w:rsid w:val="00F927FE"/>
    <w:rsid w:val="00F942AB"/>
    <w:rsid w:val="00F94443"/>
    <w:rsid w:val="00F94BA9"/>
    <w:rsid w:val="00F95A7F"/>
    <w:rsid w:val="00F95FB1"/>
    <w:rsid w:val="00F96511"/>
    <w:rsid w:val="00F96795"/>
    <w:rsid w:val="00F9740D"/>
    <w:rsid w:val="00FA0EEF"/>
    <w:rsid w:val="00FA13FD"/>
    <w:rsid w:val="00FA365D"/>
    <w:rsid w:val="00FA517A"/>
    <w:rsid w:val="00FA51DC"/>
    <w:rsid w:val="00FA52C8"/>
    <w:rsid w:val="00FA52F5"/>
    <w:rsid w:val="00FA671B"/>
    <w:rsid w:val="00FA6902"/>
    <w:rsid w:val="00FA6FE9"/>
    <w:rsid w:val="00FA7BC3"/>
    <w:rsid w:val="00FB0F3C"/>
    <w:rsid w:val="00FB11F2"/>
    <w:rsid w:val="00FB4C90"/>
    <w:rsid w:val="00FB50CF"/>
    <w:rsid w:val="00FB599A"/>
    <w:rsid w:val="00FB6628"/>
    <w:rsid w:val="00FB78A5"/>
    <w:rsid w:val="00FB7A12"/>
    <w:rsid w:val="00FC1384"/>
    <w:rsid w:val="00FC142B"/>
    <w:rsid w:val="00FC4227"/>
    <w:rsid w:val="00FC7ACD"/>
    <w:rsid w:val="00FD19E4"/>
    <w:rsid w:val="00FD554E"/>
    <w:rsid w:val="00FD56F6"/>
    <w:rsid w:val="00FD630B"/>
    <w:rsid w:val="00FD68C0"/>
    <w:rsid w:val="00FD7218"/>
    <w:rsid w:val="00FD755C"/>
    <w:rsid w:val="00FD78A4"/>
    <w:rsid w:val="00FE03D4"/>
    <w:rsid w:val="00FE1A0F"/>
    <w:rsid w:val="00FE30B4"/>
    <w:rsid w:val="00FE325A"/>
    <w:rsid w:val="00FE33B5"/>
    <w:rsid w:val="00FE68C9"/>
    <w:rsid w:val="00FE73C0"/>
    <w:rsid w:val="00FE7CFE"/>
    <w:rsid w:val="00FF075D"/>
    <w:rsid w:val="00FF0789"/>
    <w:rsid w:val="00FF1CF0"/>
    <w:rsid w:val="00FF254D"/>
    <w:rsid w:val="00FF2943"/>
    <w:rsid w:val="00FF3469"/>
    <w:rsid w:val="00FF3975"/>
    <w:rsid w:val="00FF3BE3"/>
    <w:rsid w:val="00FF3DD4"/>
    <w:rsid w:val="00FF40AA"/>
    <w:rsid w:val="00FF4D15"/>
    <w:rsid w:val="00FF5F28"/>
    <w:rsid w:val="00FF6264"/>
    <w:rsid w:val="00FF75AD"/>
    <w:rsid w:val="00FF7A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A492651"/>
  <w15:docId w15:val="{387BD032-29D5-4F97-A955-DBF2E4DB3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3A2A1F"/>
    <w:pPr>
      <w:bidi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4E4E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2A1F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3A2A1F"/>
    <w:rPr>
      <w:rFonts w:ascii="Calibri" w:eastAsia="Calibri" w:hAnsi="Calibri" w:cs="Arial"/>
    </w:rPr>
  </w:style>
  <w:style w:type="paragraph" w:styleId="a5">
    <w:name w:val="footer"/>
    <w:basedOn w:val="a"/>
    <w:link w:val="Char0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3A2A1F"/>
    <w:rPr>
      <w:rFonts w:ascii="Calibri" w:eastAsia="Calibri" w:hAnsi="Calibri" w:cs="Arial"/>
    </w:rPr>
  </w:style>
  <w:style w:type="paragraph" w:styleId="a6">
    <w:name w:val="Balloon Text"/>
    <w:basedOn w:val="a"/>
    <w:link w:val="Char1"/>
    <w:uiPriority w:val="99"/>
    <w:semiHidden/>
    <w:unhideWhenUsed/>
    <w:rsid w:val="003A2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3A2A1F"/>
    <w:rPr>
      <w:rFonts w:ascii="Tahoma" w:eastAsia="Calibri" w:hAnsi="Tahoma" w:cs="Tahoma"/>
      <w:sz w:val="16"/>
      <w:szCs w:val="16"/>
    </w:rPr>
  </w:style>
  <w:style w:type="table" w:styleId="a7">
    <w:name w:val="Table Grid"/>
    <w:basedOn w:val="a1"/>
    <w:uiPriority w:val="59"/>
    <w:rsid w:val="00A754F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10">
    <w:name w:val="سرد الفقرات1"/>
    <w:basedOn w:val="a"/>
    <w:uiPriority w:val="99"/>
    <w:qFormat/>
    <w:rsid w:val="0083634A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4E4E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8">
    <w:name w:val="Normal (Web)"/>
    <w:basedOn w:val="a"/>
    <w:uiPriority w:val="99"/>
    <w:semiHidden/>
    <w:unhideWhenUsed/>
    <w:rsid w:val="006C25C4"/>
    <w:pPr>
      <w:bidi w:val="0"/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6C25C4"/>
    <w:rPr>
      <w:b/>
      <w:bCs/>
    </w:rPr>
  </w:style>
  <w:style w:type="character" w:styleId="aa">
    <w:name w:val="annotation reference"/>
    <w:basedOn w:val="a0"/>
    <w:uiPriority w:val="99"/>
    <w:semiHidden/>
    <w:unhideWhenUsed/>
    <w:rsid w:val="000A2A4F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0A2A4F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b"/>
    <w:uiPriority w:val="99"/>
    <w:semiHidden/>
    <w:rsid w:val="000A2A4F"/>
    <w:rPr>
      <w:rFonts w:ascii="Calibri" w:eastAsia="Calibri" w:hAnsi="Calibri" w:cs="Arial"/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0A2A4F"/>
    <w:rPr>
      <w:b/>
      <w:bCs/>
    </w:rPr>
  </w:style>
  <w:style w:type="character" w:customStyle="1" w:styleId="Char3">
    <w:name w:val="موضوع تعليق Char"/>
    <w:basedOn w:val="Char2"/>
    <w:link w:val="ac"/>
    <w:uiPriority w:val="99"/>
    <w:semiHidden/>
    <w:rsid w:val="000A2A4F"/>
    <w:rPr>
      <w:rFonts w:ascii="Calibri" w:eastAsia="Calibri" w:hAnsi="Calibri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9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65113-FB3C-4FA4-B61F-D818182A8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er</dc:creator>
  <cp:lastModifiedBy>Aljazy H Alharbi</cp:lastModifiedBy>
  <cp:revision>2</cp:revision>
  <cp:lastPrinted>2017-11-28T05:34:00Z</cp:lastPrinted>
  <dcterms:created xsi:type="dcterms:W3CDTF">2020-05-11T09:51:00Z</dcterms:created>
  <dcterms:modified xsi:type="dcterms:W3CDTF">2020-05-11T09:51:00Z</dcterms:modified>
</cp:coreProperties>
</file>